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8FC2A1" w14:textId="39DD16F1" w:rsidR="00A37E86" w:rsidRDefault="00110D13" w:rsidP="00A96D89">
      <w:pPr>
        <w:jc w:val="right"/>
        <w:rPr>
          <w:rFonts w:ascii="Calibri" w:eastAsia="Meiryo UI" w:hAnsi="Calibri" w:cs="Calibri"/>
        </w:rPr>
      </w:pPr>
      <w:r w:rsidRPr="00EC3433">
        <w:rPr>
          <w:rFonts w:ascii="游明朝" w:eastAsia="游明朝" w:hAnsi="游明朝" w:hint="eastAsia"/>
        </w:rPr>
        <w:t xml:space="preserve">　</w:t>
      </w:r>
      <w:r w:rsidR="00D13E7B" w:rsidRPr="00B70CF8">
        <w:rPr>
          <w:rFonts w:ascii="Calibri" w:eastAsia="Meiryo UI" w:hAnsi="Calibri" w:cs="Calibri"/>
        </w:rPr>
        <w:t xml:space="preserve">Date: </w:t>
      </w:r>
      <w:r w:rsidR="00732313">
        <w:rPr>
          <w:rFonts w:ascii="Calibri" w:eastAsia="Meiryo UI" w:hAnsi="Calibri" w:cs="Calibri" w:hint="eastAsia"/>
        </w:rPr>
        <w:t>DD</w:t>
      </w:r>
      <w:r w:rsidR="00D13E7B" w:rsidRPr="00B70CF8">
        <w:rPr>
          <w:rFonts w:ascii="Calibri" w:eastAsia="Meiryo UI" w:hAnsi="Calibri" w:cs="Calibri"/>
        </w:rPr>
        <w:t xml:space="preserve"> / MM / </w:t>
      </w:r>
      <w:r w:rsidR="00732313">
        <w:rPr>
          <w:rFonts w:ascii="Calibri" w:eastAsia="Meiryo UI" w:hAnsi="Calibri" w:cs="Calibri" w:hint="eastAsia"/>
        </w:rPr>
        <w:t>YY</w:t>
      </w:r>
      <w:r w:rsidR="0057792C">
        <w:rPr>
          <w:rFonts w:ascii="Calibri" w:eastAsia="Meiryo UI" w:hAnsi="Calibri" w:cs="Calibri" w:hint="eastAsia"/>
        </w:rPr>
        <w:t>YY</w:t>
      </w:r>
    </w:p>
    <w:p w14:paraId="3D4BC3C4" w14:textId="55AEB003" w:rsidR="009A5213" w:rsidRDefault="009A5213" w:rsidP="00A96D89">
      <w:pPr>
        <w:jc w:val="right"/>
        <w:rPr>
          <w:rFonts w:ascii="Calibri" w:eastAsia="Meiryo UI" w:hAnsi="Calibri" w:cs="Calibri"/>
        </w:rPr>
      </w:pPr>
      <w:proofErr w:type="spellStart"/>
      <w:r w:rsidRPr="009A5213">
        <w:rPr>
          <w:rFonts w:ascii="Calibri" w:eastAsia="Meiryo UI" w:hAnsi="Calibri" w:cs="Calibri"/>
        </w:rPr>
        <w:t>Ngày</w:t>
      </w:r>
      <w:proofErr w:type="spellEnd"/>
      <w:r w:rsidRPr="009A5213">
        <w:rPr>
          <w:rFonts w:ascii="Calibri" w:eastAsia="Meiryo UI" w:hAnsi="Calibri" w:cs="Calibri"/>
        </w:rPr>
        <w:t>: DD / MM / YYYY</w:t>
      </w:r>
    </w:p>
    <w:p w14:paraId="7EA9B292" w14:textId="77777777" w:rsidR="00E834A1" w:rsidRPr="00881512" w:rsidRDefault="00E834A1" w:rsidP="000F77AA">
      <w:pPr>
        <w:spacing w:line="266" w:lineRule="exact"/>
        <w:jc w:val="center"/>
        <w:rPr>
          <w:rFonts w:ascii="Meiryo UI" w:eastAsia="Meiryo UI" w:hAnsi="Meiryo UI"/>
          <w:sz w:val="28"/>
          <w:szCs w:val="28"/>
        </w:rPr>
      </w:pPr>
    </w:p>
    <w:p w14:paraId="45217963" w14:textId="1A2070B9" w:rsidR="001217BB" w:rsidRDefault="009A5213" w:rsidP="000F77AA">
      <w:pPr>
        <w:spacing w:line="266" w:lineRule="exact"/>
        <w:jc w:val="center"/>
        <w:rPr>
          <w:rFonts w:ascii="Calibri" w:eastAsia="Meiryo UI" w:hAnsi="Calibri" w:cs="Calibri"/>
          <w:b/>
          <w:bCs/>
          <w:sz w:val="28"/>
          <w:szCs w:val="28"/>
        </w:rPr>
      </w:pPr>
      <w:bookmarkStart w:id="0" w:name="_Hlk158222221"/>
      <w:r>
        <w:rPr>
          <w:rFonts w:ascii="Calibri" w:eastAsia="Meiryo UI" w:hAnsi="Calibri" w:cs="Calibri" w:hint="eastAsia"/>
          <w:b/>
          <w:bCs/>
          <w:sz w:val="28"/>
          <w:szCs w:val="28"/>
        </w:rPr>
        <w:t xml:space="preserve">E) </w:t>
      </w:r>
      <w:r w:rsidR="00D13E7B"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Application Form for </w:t>
      </w:r>
      <w:r w:rsidR="008A7A84"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financial support </w:t>
      </w:r>
      <w:r w:rsidR="001217BB">
        <w:rPr>
          <w:rFonts w:ascii="Calibri" w:eastAsia="Meiryo UI" w:hAnsi="Calibri" w:cs="Calibri" w:hint="eastAsia"/>
          <w:b/>
          <w:bCs/>
          <w:sz w:val="28"/>
          <w:szCs w:val="28"/>
        </w:rPr>
        <w:t>program in Vietnam</w:t>
      </w:r>
    </w:p>
    <w:p w14:paraId="78E92B29" w14:textId="3E3BDB63" w:rsidR="009A5213" w:rsidRDefault="009A5213" w:rsidP="000F77AA">
      <w:pPr>
        <w:spacing w:line="266" w:lineRule="exact"/>
        <w:jc w:val="center"/>
        <w:rPr>
          <w:rFonts w:ascii="Calibri" w:eastAsia="Meiryo UI" w:hAnsi="Calibri" w:cs="Calibri"/>
          <w:b/>
          <w:bCs/>
          <w:sz w:val="28"/>
          <w:szCs w:val="28"/>
        </w:rPr>
      </w:pPr>
      <w:r>
        <w:rPr>
          <w:rFonts w:ascii="Calibri" w:eastAsia="Meiryo UI" w:hAnsi="Calibri" w:cs="Calibri" w:hint="eastAsia"/>
          <w:b/>
          <w:bCs/>
          <w:sz w:val="28"/>
          <w:szCs w:val="28"/>
        </w:rPr>
        <w:t xml:space="preserve">V)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Mẫu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đ</w:t>
      </w:r>
      <w:r w:rsidRPr="009A5213">
        <w:rPr>
          <w:rFonts w:ascii="Calibri" w:eastAsia="Meiryo UI" w:hAnsi="Calibri" w:cs="Calibri" w:hint="cs"/>
          <w:b/>
          <w:bCs/>
          <w:sz w:val="28"/>
          <w:szCs w:val="28"/>
        </w:rPr>
        <w:t>ơ</w:t>
      </w:r>
      <w:r w:rsidRPr="009A5213">
        <w:rPr>
          <w:rFonts w:ascii="Calibri" w:eastAsia="Meiryo UI" w:hAnsi="Calibri" w:cs="Calibri"/>
          <w:b/>
          <w:bCs/>
          <w:sz w:val="28"/>
          <w:szCs w:val="28"/>
        </w:rPr>
        <w:t>n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xin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hỗ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trợ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tài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chính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proofErr w:type="spellStart"/>
      <w:r w:rsidRPr="009A5213">
        <w:rPr>
          <w:rFonts w:ascii="Calibri" w:eastAsia="Meiryo UI" w:hAnsi="Calibri" w:cs="Calibri"/>
          <w:b/>
          <w:bCs/>
          <w:sz w:val="28"/>
          <w:szCs w:val="28"/>
        </w:rPr>
        <w:t>tại</w:t>
      </w:r>
      <w:proofErr w:type="spellEnd"/>
      <w:r w:rsidRPr="009A5213">
        <w:rPr>
          <w:rFonts w:ascii="Calibri" w:eastAsia="Meiryo UI" w:hAnsi="Calibri" w:cs="Calibri"/>
          <w:b/>
          <w:bCs/>
          <w:sz w:val="28"/>
          <w:szCs w:val="28"/>
        </w:rPr>
        <w:t xml:space="preserve"> Việt Nam</w:t>
      </w:r>
    </w:p>
    <w:bookmarkEnd w:id="0"/>
    <w:p w14:paraId="3BB2208F" w14:textId="77777777" w:rsidR="00D13E7B" w:rsidRPr="00614F70" w:rsidRDefault="00D13E7B" w:rsidP="000F77AA">
      <w:pPr>
        <w:spacing w:line="266" w:lineRule="exact"/>
        <w:jc w:val="center"/>
        <w:rPr>
          <w:rFonts w:ascii="Calibri" w:eastAsia="Meiryo UI" w:hAnsi="Calibri" w:cs="Calibri"/>
          <w:sz w:val="28"/>
          <w:szCs w:val="28"/>
        </w:rPr>
      </w:pPr>
    </w:p>
    <w:p w14:paraId="2C06D127" w14:textId="4F4FC41C" w:rsidR="00DB69CA" w:rsidRDefault="009A5213" w:rsidP="00BD52AD">
      <w:pPr>
        <w:spacing w:line="266" w:lineRule="exact"/>
        <w:ind w:firstLineChars="50" w:firstLine="120"/>
        <w:rPr>
          <w:rFonts w:ascii="Calibri" w:eastAsia="Meiryo UI" w:hAnsi="Calibri" w:cs="Calibri"/>
          <w:spacing w:val="10"/>
          <w:szCs w:val="22"/>
        </w:rPr>
      </w:pPr>
      <w:r>
        <w:rPr>
          <w:rFonts w:ascii="Calibri" w:eastAsia="Meiryo UI" w:hAnsi="Calibri" w:cs="Calibri" w:hint="eastAsia"/>
          <w:spacing w:val="10"/>
          <w:szCs w:val="22"/>
        </w:rPr>
        <w:t xml:space="preserve">E) </w:t>
      </w:r>
      <w:r w:rsidR="00BD52AD" w:rsidRPr="00614F70">
        <w:rPr>
          <w:rFonts w:ascii="Calibri" w:eastAsia="Meiryo UI" w:hAnsi="Calibri" w:cs="Calibri"/>
          <w:spacing w:val="10"/>
          <w:szCs w:val="22"/>
        </w:rPr>
        <w:t>1: Application details</w:t>
      </w:r>
    </w:p>
    <w:p w14:paraId="6D45EBAF" w14:textId="55B35CE6" w:rsidR="009A5213" w:rsidRDefault="009A5213" w:rsidP="00BD52AD">
      <w:pPr>
        <w:spacing w:line="266" w:lineRule="exact"/>
        <w:ind w:firstLineChars="50" w:firstLine="120"/>
        <w:rPr>
          <w:rFonts w:ascii="Calibri" w:eastAsia="Meiryo UI" w:hAnsi="Calibri" w:cs="Calibri"/>
          <w:spacing w:val="10"/>
          <w:szCs w:val="22"/>
        </w:rPr>
      </w:pPr>
      <w:r>
        <w:rPr>
          <w:rFonts w:ascii="Calibri" w:eastAsia="Meiryo UI" w:hAnsi="Calibri" w:cs="Calibri" w:hint="eastAsia"/>
          <w:spacing w:val="10"/>
          <w:szCs w:val="22"/>
        </w:rPr>
        <w:t xml:space="preserve">V) </w:t>
      </w:r>
      <w:r w:rsidRPr="009A5213">
        <w:rPr>
          <w:rFonts w:ascii="Calibri" w:eastAsia="Meiryo UI" w:hAnsi="Calibri" w:cs="Calibri"/>
          <w:spacing w:val="10"/>
          <w:szCs w:val="22"/>
        </w:rPr>
        <w:t xml:space="preserve">1: Chi </w:t>
      </w:r>
      <w:proofErr w:type="spellStart"/>
      <w:r w:rsidRPr="009A5213">
        <w:rPr>
          <w:rFonts w:ascii="Calibri" w:eastAsia="Meiryo UI" w:hAnsi="Calibri" w:cs="Calibri"/>
          <w:spacing w:val="10"/>
          <w:szCs w:val="22"/>
        </w:rPr>
        <w:t>tiết</w:t>
      </w:r>
      <w:proofErr w:type="spellEnd"/>
      <w:r w:rsidRPr="009A5213">
        <w:rPr>
          <w:rFonts w:ascii="Calibri" w:eastAsia="Meiryo UI" w:hAnsi="Calibri" w:cs="Calibri"/>
          <w:spacing w:val="10"/>
          <w:szCs w:val="22"/>
        </w:rPr>
        <w:t xml:space="preserve"> </w:t>
      </w:r>
      <w:proofErr w:type="spellStart"/>
      <w:r w:rsidRPr="009A5213">
        <w:rPr>
          <w:rFonts w:ascii="Calibri" w:eastAsia="Meiryo UI" w:hAnsi="Calibri" w:cs="Calibri"/>
          <w:spacing w:val="10"/>
          <w:szCs w:val="22"/>
        </w:rPr>
        <w:t>ứng</w:t>
      </w:r>
      <w:proofErr w:type="spellEnd"/>
      <w:r w:rsidRPr="009A5213">
        <w:rPr>
          <w:rFonts w:ascii="Calibri" w:eastAsia="Meiryo UI" w:hAnsi="Calibri" w:cs="Calibri"/>
          <w:spacing w:val="10"/>
          <w:szCs w:val="22"/>
        </w:rPr>
        <w:t xml:space="preserve"> </w:t>
      </w:r>
      <w:proofErr w:type="spellStart"/>
      <w:r w:rsidRPr="009A5213">
        <w:rPr>
          <w:rFonts w:ascii="Calibri" w:eastAsia="Meiryo UI" w:hAnsi="Calibri" w:cs="Calibri"/>
          <w:spacing w:val="10"/>
          <w:szCs w:val="22"/>
        </w:rPr>
        <w:t>dụng</w:t>
      </w:r>
      <w:proofErr w:type="spellEnd"/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4423"/>
        <w:gridCol w:w="5387"/>
      </w:tblGrid>
      <w:tr w:rsidR="00D94EB4" w:rsidRPr="00614F70" w14:paraId="5A2A7EE9" w14:textId="77777777" w:rsidTr="0041763B">
        <w:trPr>
          <w:trHeight w:val="651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29186" w14:textId="5E95EE98" w:rsidR="0041763B" w:rsidRPr="00614F70" w:rsidRDefault="00D768F4" w:rsidP="00BD52AD">
            <w:pPr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Company name</w:t>
            </w:r>
            <w:r>
              <w:rPr>
                <w:rFonts w:ascii="Calibri" w:eastAsia="Meiryo UI" w:hAnsi="Calibri" w:cs="Calibri"/>
                <w:szCs w:val="22"/>
              </w:rPr>
              <w:br/>
            </w: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Tên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ông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ty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8224" w14:textId="573B1919" w:rsidR="00056E89" w:rsidRPr="00614F70" w:rsidRDefault="00056E8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48027D6E" w14:textId="77777777" w:rsidTr="0041763B">
        <w:trPr>
          <w:trHeight w:val="651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BA04" w14:textId="77777777" w:rsidR="0041763B" w:rsidRDefault="00D768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Title and name of the representative person</w:t>
            </w:r>
          </w:p>
          <w:p w14:paraId="41B512CB" w14:textId="7EC2D476" w:rsidR="00D768F4" w:rsidRPr="00D768F4" w:rsidRDefault="00D768F4" w:rsidP="00BD52AD">
            <w:pPr>
              <w:spacing w:line="360" w:lineRule="auto"/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hức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danh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và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tên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ng</w:t>
            </w:r>
            <w:r w:rsidRPr="00D768F4">
              <w:rPr>
                <w:rFonts w:ascii="Calibri" w:eastAsia="Meiryo UI" w:hAnsi="Calibri" w:cs="Calibri" w:hint="cs"/>
                <w:szCs w:val="22"/>
              </w:rPr>
              <w:t>ư</w:t>
            </w:r>
            <w:r w:rsidRPr="00D768F4">
              <w:rPr>
                <w:rFonts w:ascii="Calibri" w:eastAsia="Meiryo UI" w:hAnsi="Calibri" w:cs="Calibri"/>
                <w:szCs w:val="22"/>
              </w:rPr>
              <w:t>ời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đại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diện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514F9" w14:textId="13F88FE5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7D034068" w14:textId="77777777" w:rsidTr="0041763B">
        <w:trPr>
          <w:trHeight w:val="1018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10AED" w14:textId="77777777" w:rsidR="00DB69CA" w:rsidRDefault="00D768F4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Address</w:t>
            </w:r>
          </w:p>
          <w:p w14:paraId="2B5396B3" w14:textId="7277D3D3" w:rsidR="00D768F4" w:rsidRPr="00614F70" w:rsidRDefault="00D768F4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768F4">
              <w:rPr>
                <w:rFonts w:ascii="Calibri" w:eastAsia="Meiryo UI" w:hAnsi="Calibri" w:cs="Calibri" w:hint="eastAsia"/>
                <w:szCs w:val="22"/>
              </w:rPr>
              <w:t>Đ</w:t>
            </w:r>
            <w:r w:rsidRPr="00D768F4">
              <w:rPr>
                <w:rFonts w:ascii="Calibri" w:eastAsia="Meiryo UI" w:hAnsi="Calibri" w:cs="Calibri"/>
                <w:szCs w:val="22"/>
              </w:rPr>
              <w:t>ịa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hỉ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913A4" w14:textId="42E9E322" w:rsidR="00EC3433" w:rsidRPr="00614F70" w:rsidRDefault="00EC3433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7D3D2D08" w14:textId="77777777" w:rsidTr="0041763B">
        <w:trPr>
          <w:trHeight w:val="651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3985" w14:textId="03CDFBB3" w:rsidR="00BD52AD" w:rsidRPr="00614F70" w:rsidRDefault="00D768F4" w:rsidP="00BD52AD">
            <w:pPr>
              <w:spacing w:line="360" w:lineRule="auto"/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Title and name of the person in charge</w:t>
            </w:r>
            <w:r>
              <w:rPr>
                <w:rFonts w:ascii="Calibri" w:eastAsia="Meiryo UI" w:hAnsi="Calibri" w:cs="Calibri"/>
                <w:szCs w:val="22"/>
              </w:rPr>
              <w:br/>
            </w: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hức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danh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và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tên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ng</w:t>
            </w:r>
            <w:r w:rsidRPr="00D768F4">
              <w:rPr>
                <w:rFonts w:ascii="Calibri" w:eastAsia="Meiryo UI" w:hAnsi="Calibri" w:cs="Calibri" w:hint="cs"/>
                <w:szCs w:val="22"/>
              </w:rPr>
              <w:t>ư</w:t>
            </w:r>
            <w:r w:rsidRPr="00D768F4">
              <w:rPr>
                <w:rFonts w:ascii="Calibri" w:eastAsia="Meiryo UI" w:hAnsi="Calibri" w:cs="Calibri"/>
                <w:szCs w:val="22"/>
              </w:rPr>
              <w:t>ời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phụ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trách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5094" w14:textId="36FC7041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3C04B311" w14:textId="77777777" w:rsidTr="0041763B">
        <w:trPr>
          <w:trHeight w:val="768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E469C" w14:textId="77777777" w:rsidR="00DB69CA" w:rsidRDefault="00D768F4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Contact details of the person in charge</w:t>
            </w:r>
          </w:p>
          <w:p w14:paraId="044EE989" w14:textId="7FF5E7F9" w:rsidR="00D768F4" w:rsidRPr="00D768F4" w:rsidRDefault="00D768F4" w:rsidP="00BD52AD">
            <w:pPr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r w:rsidRPr="00D768F4">
              <w:rPr>
                <w:rFonts w:ascii="Calibri" w:eastAsia="Meiryo UI" w:hAnsi="Calibri" w:cs="Calibri"/>
                <w:szCs w:val="22"/>
              </w:rPr>
              <w:t xml:space="preserve">Thông tin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liên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lạc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ng</w:t>
            </w:r>
            <w:r w:rsidRPr="00D768F4">
              <w:rPr>
                <w:rFonts w:ascii="Calibri" w:eastAsia="Meiryo UI" w:hAnsi="Calibri" w:cs="Calibri" w:hint="cs"/>
                <w:szCs w:val="22"/>
              </w:rPr>
              <w:t>ư</w:t>
            </w:r>
            <w:r w:rsidRPr="00D768F4">
              <w:rPr>
                <w:rFonts w:ascii="Calibri" w:eastAsia="Meiryo UI" w:hAnsi="Calibri" w:cs="Calibri"/>
                <w:szCs w:val="22"/>
              </w:rPr>
              <w:t>ời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phụ</w:t>
            </w:r>
            <w:proofErr w:type="spellEnd"/>
            <w:r w:rsidRPr="00D768F4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768F4">
              <w:rPr>
                <w:rFonts w:ascii="Calibri" w:eastAsia="Meiryo UI" w:hAnsi="Calibri" w:cs="Calibri"/>
                <w:szCs w:val="22"/>
              </w:rPr>
              <w:t>trách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1795E" w14:textId="41439AD2" w:rsidR="000C4591" w:rsidRDefault="00D24143" w:rsidP="00BD52AD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BD52AD" w:rsidRPr="00614F70">
              <w:rPr>
                <w:rFonts w:ascii="Calibri" w:eastAsia="Meiryo UI" w:hAnsi="Calibri" w:cs="Calibri"/>
                <w:szCs w:val="22"/>
              </w:rPr>
              <w:t>phone number:</w:t>
            </w:r>
          </w:p>
          <w:p w14:paraId="43A78FAA" w14:textId="08279D5F" w:rsidR="00D24143" w:rsidRPr="00D24143" w:rsidRDefault="00D24143" w:rsidP="00D24143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số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điệ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hoại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>:</w:t>
            </w:r>
          </w:p>
          <w:p w14:paraId="575C7D3C" w14:textId="0CD14D00" w:rsidR="00BD52AD" w:rsidRDefault="00D24143" w:rsidP="00BD52AD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481447" w:rsidRPr="00614F70">
              <w:rPr>
                <w:rFonts w:ascii="Calibri" w:eastAsia="Meiryo UI" w:hAnsi="Calibri" w:cs="Calibri"/>
                <w:szCs w:val="22"/>
              </w:rPr>
              <w:t>email address:</w:t>
            </w:r>
          </w:p>
          <w:p w14:paraId="730904A9" w14:textId="2F082339" w:rsidR="00D24143" w:rsidRPr="00614F70" w:rsidRDefault="00D24143" w:rsidP="00BD52AD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 w:hint="eastAsia"/>
                <w:szCs w:val="22"/>
              </w:rPr>
              <w:t>đ</w:t>
            </w:r>
            <w:r w:rsidRPr="00D24143">
              <w:rPr>
                <w:rFonts w:ascii="Calibri" w:eastAsia="Meiryo UI" w:hAnsi="Calibri" w:cs="Calibri"/>
                <w:szCs w:val="22"/>
              </w:rPr>
              <w:t>ịa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ỉ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email:</w:t>
            </w:r>
          </w:p>
        </w:tc>
      </w:tr>
    </w:tbl>
    <w:p w14:paraId="04BB12F5" w14:textId="77777777" w:rsidR="00D001F8" w:rsidRPr="00614F70" w:rsidRDefault="00D001F8" w:rsidP="00BD52AD">
      <w:pPr>
        <w:suppressAutoHyphens/>
        <w:kinsoku w:val="0"/>
        <w:spacing w:line="300" w:lineRule="exact"/>
        <w:jc w:val="left"/>
        <w:rPr>
          <w:rFonts w:ascii="Calibri" w:eastAsia="Meiryo UI" w:hAnsi="Calibri" w:cs="Calibri"/>
          <w:szCs w:val="22"/>
        </w:rPr>
      </w:pPr>
    </w:p>
    <w:p w14:paraId="7147A5FC" w14:textId="7546D4DD" w:rsidR="00A37E86" w:rsidRDefault="00D24143" w:rsidP="00881512">
      <w:pPr>
        <w:suppressAutoHyphens/>
        <w:kinsoku w:val="0"/>
        <w:spacing w:line="300" w:lineRule="exact"/>
        <w:ind w:firstLineChars="50" w:firstLine="110"/>
        <w:jc w:val="left"/>
        <w:rPr>
          <w:rFonts w:ascii="Calibri" w:eastAsia="Meiryo UI" w:hAnsi="Calibri" w:cs="Calibri"/>
          <w:szCs w:val="22"/>
        </w:rPr>
      </w:pPr>
      <w:r>
        <w:rPr>
          <w:rFonts w:ascii="Calibri" w:eastAsia="Meiryo UI" w:hAnsi="Calibri" w:cs="Calibri" w:hint="eastAsia"/>
          <w:szCs w:val="22"/>
        </w:rPr>
        <w:t xml:space="preserve">E) </w:t>
      </w:r>
      <w:r w:rsidR="00881512" w:rsidRPr="00614F70">
        <w:rPr>
          <w:rFonts w:ascii="Calibri" w:eastAsia="Meiryo UI" w:hAnsi="Calibri" w:cs="Calibri"/>
          <w:szCs w:val="22"/>
        </w:rPr>
        <w:t xml:space="preserve">2: Plan to obtain </w:t>
      </w:r>
      <w:r w:rsidR="007D39C2" w:rsidRPr="00614F70">
        <w:rPr>
          <w:rFonts w:ascii="Calibri" w:eastAsia="Meiryo UI" w:hAnsi="Calibri" w:cs="Calibri"/>
          <w:szCs w:val="22"/>
        </w:rPr>
        <w:t>JFS</w:t>
      </w:r>
      <w:r w:rsidR="00881512" w:rsidRPr="00614F70">
        <w:rPr>
          <w:rFonts w:ascii="Calibri" w:eastAsia="Meiryo UI" w:hAnsi="Calibri" w:cs="Calibri"/>
          <w:szCs w:val="22"/>
        </w:rPr>
        <w:t xml:space="preserve"> Standards</w:t>
      </w:r>
    </w:p>
    <w:p w14:paraId="289B16D2" w14:textId="193F608C" w:rsidR="00D24143" w:rsidRPr="00614F70" w:rsidRDefault="00D24143" w:rsidP="00881512">
      <w:pPr>
        <w:suppressAutoHyphens/>
        <w:kinsoku w:val="0"/>
        <w:spacing w:line="300" w:lineRule="exact"/>
        <w:ind w:firstLineChars="50" w:firstLine="110"/>
        <w:jc w:val="left"/>
        <w:rPr>
          <w:rFonts w:ascii="Calibri" w:eastAsia="Meiryo UI" w:hAnsi="Calibri" w:cs="Calibri"/>
          <w:szCs w:val="22"/>
        </w:rPr>
      </w:pPr>
      <w:r>
        <w:rPr>
          <w:rFonts w:ascii="Calibri" w:eastAsia="Meiryo UI" w:hAnsi="Calibri" w:cs="Calibri" w:hint="eastAsia"/>
          <w:szCs w:val="22"/>
        </w:rPr>
        <w:t xml:space="preserve">V) </w:t>
      </w:r>
      <w:r w:rsidRPr="00D24143">
        <w:rPr>
          <w:rFonts w:ascii="Calibri" w:eastAsia="Meiryo UI" w:hAnsi="Calibri" w:cs="Calibri"/>
          <w:szCs w:val="22"/>
        </w:rPr>
        <w:t xml:space="preserve">2: </w:t>
      </w:r>
      <w:proofErr w:type="spellStart"/>
      <w:r w:rsidRPr="00D24143">
        <w:rPr>
          <w:rFonts w:ascii="Calibri" w:eastAsia="Meiryo UI" w:hAnsi="Calibri" w:cs="Calibri"/>
          <w:szCs w:val="22"/>
        </w:rPr>
        <w:t>Kế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</w:t>
      </w:r>
      <w:proofErr w:type="spellStart"/>
      <w:r w:rsidRPr="00D24143">
        <w:rPr>
          <w:rFonts w:ascii="Calibri" w:eastAsia="Meiryo UI" w:hAnsi="Calibri" w:cs="Calibri"/>
          <w:szCs w:val="22"/>
        </w:rPr>
        <w:t>hoạch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</w:t>
      </w:r>
      <w:proofErr w:type="spellStart"/>
      <w:r w:rsidRPr="00D24143">
        <w:rPr>
          <w:rFonts w:ascii="Calibri" w:eastAsia="Meiryo UI" w:hAnsi="Calibri" w:cs="Calibri"/>
          <w:szCs w:val="22"/>
        </w:rPr>
        <w:t>đạt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</w:t>
      </w:r>
      <w:proofErr w:type="spellStart"/>
      <w:r w:rsidRPr="00D24143">
        <w:rPr>
          <w:rFonts w:ascii="Calibri" w:eastAsia="Meiryo UI" w:hAnsi="Calibri" w:cs="Calibri"/>
          <w:szCs w:val="22"/>
        </w:rPr>
        <w:t>đ</w:t>
      </w:r>
      <w:r w:rsidRPr="00D24143">
        <w:rPr>
          <w:rFonts w:ascii="Calibri" w:eastAsia="Meiryo UI" w:hAnsi="Calibri" w:cs="Calibri" w:hint="cs"/>
          <w:szCs w:val="22"/>
        </w:rPr>
        <w:t>ư</w:t>
      </w:r>
      <w:r w:rsidRPr="00D24143">
        <w:rPr>
          <w:rFonts w:ascii="Calibri" w:eastAsia="Meiryo UI" w:hAnsi="Calibri" w:cs="Calibri"/>
          <w:szCs w:val="22"/>
        </w:rPr>
        <w:t>ợc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</w:t>
      </w:r>
      <w:proofErr w:type="spellStart"/>
      <w:r w:rsidRPr="00D24143">
        <w:rPr>
          <w:rFonts w:ascii="Calibri" w:eastAsia="Meiryo UI" w:hAnsi="Calibri" w:cs="Calibri"/>
          <w:szCs w:val="22"/>
        </w:rPr>
        <w:t>Tiêu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</w:t>
      </w:r>
      <w:proofErr w:type="spellStart"/>
      <w:r w:rsidRPr="00D24143">
        <w:rPr>
          <w:rFonts w:ascii="Calibri" w:eastAsia="Meiryo UI" w:hAnsi="Calibri" w:cs="Calibri"/>
          <w:szCs w:val="22"/>
        </w:rPr>
        <w:t>chuẩn</w:t>
      </w:r>
      <w:proofErr w:type="spellEnd"/>
      <w:r w:rsidRPr="00D24143">
        <w:rPr>
          <w:rFonts w:ascii="Calibri" w:eastAsia="Meiryo UI" w:hAnsi="Calibri" w:cs="Calibri"/>
          <w:szCs w:val="22"/>
        </w:rPr>
        <w:t xml:space="preserve"> JFS</w:t>
      </w:r>
    </w:p>
    <w:tbl>
      <w:tblPr>
        <w:tblW w:w="98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4423"/>
        <w:gridCol w:w="5378"/>
      </w:tblGrid>
      <w:tr w:rsidR="00566AD9" w:rsidRPr="00614F70" w14:paraId="79076524" w14:textId="77777777" w:rsidTr="0041763B">
        <w:trPr>
          <w:trHeight w:val="614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20A6" w14:textId="77777777" w:rsidR="00A26736" w:rsidRDefault="00D24143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665DF0" w:rsidRPr="00614F70">
              <w:rPr>
                <w:rFonts w:ascii="Calibri" w:eastAsia="Meiryo UI" w:hAnsi="Calibri" w:cs="Calibri"/>
                <w:szCs w:val="22"/>
              </w:rPr>
              <w:t>Name of the organization</w:t>
            </w:r>
          </w:p>
          <w:p w14:paraId="6A234965" w14:textId="451EBA0A" w:rsidR="00D24143" w:rsidRPr="00614F70" w:rsidRDefault="00D24143" w:rsidP="00BD52AD">
            <w:pPr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ê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ổ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ức</w:t>
            </w:r>
            <w:proofErr w:type="spellEnd"/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9A68" w14:textId="5D886CA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78CFEEBD" w14:textId="77777777" w:rsidTr="0041763B">
        <w:trPr>
          <w:trHeight w:val="614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04735" w14:textId="77777777" w:rsidR="006E4DCF" w:rsidRDefault="00D24143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665DF0" w:rsidRPr="00614F70">
              <w:rPr>
                <w:rFonts w:ascii="Calibri" w:eastAsia="Meiryo UI" w:hAnsi="Calibri" w:cs="Calibri"/>
                <w:szCs w:val="22"/>
              </w:rPr>
              <w:t>Address of the organization</w:t>
            </w:r>
          </w:p>
          <w:p w14:paraId="2BBFFC5B" w14:textId="49A42884" w:rsidR="00D24143" w:rsidRPr="00614F70" w:rsidRDefault="00D24143" w:rsidP="00BD52AD">
            <w:pPr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 w:hint="eastAsia"/>
                <w:szCs w:val="22"/>
              </w:rPr>
              <w:t>Đ</w:t>
            </w:r>
            <w:r w:rsidRPr="00D24143">
              <w:rPr>
                <w:rFonts w:ascii="Calibri" w:eastAsia="Meiryo UI" w:hAnsi="Calibri" w:cs="Calibri"/>
                <w:szCs w:val="22"/>
              </w:rPr>
              <w:t>ịa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ỉ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ổ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ức</w:t>
            </w:r>
            <w:proofErr w:type="spellEnd"/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2EB0" w14:textId="7B9419AB" w:rsidR="00566AD9" w:rsidRPr="00614F70" w:rsidRDefault="00566AD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  <w:p w14:paraId="7CA8F51A" w14:textId="70F2AA2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82E4B" w:rsidRPr="00614F70" w14:paraId="10733DD7" w14:textId="77777777" w:rsidTr="0041763B">
        <w:trPr>
          <w:trHeight w:val="614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D77E8" w14:textId="77777777" w:rsidR="00B82E4B" w:rsidRDefault="00D24143" w:rsidP="00881512">
            <w:pPr>
              <w:ind w:left="110" w:hangingChars="50" w:hanging="110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881512" w:rsidRPr="00614F70">
              <w:rPr>
                <w:rFonts w:ascii="Calibri" w:eastAsia="Meiryo UI" w:hAnsi="Calibri" w:cs="Calibri"/>
                <w:szCs w:val="22"/>
              </w:rPr>
              <w:t xml:space="preserve">Standards to be </w:t>
            </w:r>
            <w:r w:rsidR="006E6874" w:rsidRPr="00614F70">
              <w:rPr>
                <w:rFonts w:ascii="Calibri" w:eastAsia="Meiryo UI" w:hAnsi="Calibri" w:cs="Calibri"/>
                <w:szCs w:val="22"/>
              </w:rPr>
              <w:t>o</w:t>
            </w:r>
            <w:r w:rsidR="00881512" w:rsidRPr="00614F70">
              <w:rPr>
                <w:rFonts w:ascii="Calibri" w:eastAsia="Meiryo UI" w:hAnsi="Calibri" w:cs="Calibri"/>
                <w:szCs w:val="22"/>
              </w:rPr>
              <w:t>btained</w:t>
            </w:r>
          </w:p>
          <w:p w14:paraId="7DA12A91" w14:textId="3070FD9A" w:rsidR="00D24143" w:rsidRPr="00614F70" w:rsidRDefault="00D24143" w:rsidP="00881512">
            <w:pPr>
              <w:ind w:left="110" w:hangingChars="50" w:hanging="110"/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iêu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uẩ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ầ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đạt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đ</w:t>
            </w:r>
            <w:r w:rsidRPr="00D24143">
              <w:rPr>
                <w:rFonts w:ascii="Calibri" w:eastAsia="Meiryo UI" w:hAnsi="Calibri" w:cs="Calibri" w:hint="cs"/>
                <w:szCs w:val="22"/>
              </w:rPr>
              <w:t>ư</w:t>
            </w:r>
            <w:r w:rsidRPr="00D24143">
              <w:rPr>
                <w:rFonts w:ascii="Calibri" w:eastAsia="Meiryo UI" w:hAnsi="Calibri" w:cs="Calibri"/>
                <w:szCs w:val="22"/>
              </w:rPr>
              <w:t>ợc</w:t>
            </w:r>
            <w:proofErr w:type="spellEnd"/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AE581" w14:textId="7F4CB977" w:rsidR="00281BD5" w:rsidRPr="00614F70" w:rsidRDefault="00281BD5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□</w:t>
            </w:r>
            <w:r w:rsidR="00B82E4B" w:rsidRPr="00614F70">
              <w:rPr>
                <w:rFonts w:ascii="Calibri" w:eastAsia="Meiryo UI" w:hAnsi="Calibri" w:cs="Calibri"/>
                <w:szCs w:val="22"/>
              </w:rPr>
              <w:t>JFS</w:t>
            </w:r>
            <w:r w:rsidRPr="00614F70">
              <w:rPr>
                <w:rFonts w:ascii="Calibri" w:eastAsia="Meiryo UI" w:hAnsi="Calibri" w:cs="Calibri"/>
                <w:szCs w:val="22"/>
              </w:rPr>
              <w:t>-A</w:t>
            </w:r>
            <w:r w:rsidR="00602BF4" w:rsidRPr="00614F70">
              <w:rPr>
                <w:rFonts w:ascii="Calibri" w:eastAsia="Meiryo UI" w:hAnsi="Calibri" w:cs="Calibri"/>
                <w:szCs w:val="22"/>
              </w:rPr>
              <w:t xml:space="preserve">　</w:t>
            </w:r>
            <w:r w:rsidRPr="00614F70">
              <w:rPr>
                <w:rFonts w:ascii="Calibri" w:eastAsia="Meiryo UI" w:hAnsi="Calibri" w:cs="Calibri"/>
                <w:szCs w:val="22"/>
              </w:rPr>
              <w:t>□</w:t>
            </w:r>
            <w:r w:rsidR="00B82E4B" w:rsidRPr="00614F70">
              <w:rPr>
                <w:rFonts w:ascii="Calibri" w:eastAsia="Meiryo UI" w:hAnsi="Calibri" w:cs="Calibri"/>
                <w:szCs w:val="22"/>
              </w:rPr>
              <w:t>JFS</w:t>
            </w:r>
            <w:r w:rsidRPr="00614F70">
              <w:rPr>
                <w:rFonts w:ascii="Calibri" w:eastAsia="Meiryo UI" w:hAnsi="Calibri" w:cs="Calibri"/>
                <w:szCs w:val="22"/>
              </w:rPr>
              <w:t>-B</w:t>
            </w:r>
            <w:r w:rsidR="00602BF4" w:rsidRPr="00614F70">
              <w:rPr>
                <w:rFonts w:ascii="Calibri" w:eastAsia="Meiryo UI" w:hAnsi="Calibri" w:cs="Calibri"/>
                <w:szCs w:val="22"/>
              </w:rPr>
              <w:t xml:space="preserve">　</w:t>
            </w:r>
            <w:r w:rsidRPr="00614F70">
              <w:rPr>
                <w:rFonts w:ascii="Calibri" w:eastAsia="Meiryo UI" w:hAnsi="Calibri" w:cs="Calibri"/>
                <w:szCs w:val="22"/>
              </w:rPr>
              <w:t>□JFS-</w:t>
            </w:r>
            <w:r w:rsidR="00881512" w:rsidRPr="00614F70">
              <w:rPr>
                <w:rFonts w:ascii="Calibri" w:eastAsia="Meiryo UI" w:hAnsi="Calibri" w:cs="Calibri"/>
                <w:szCs w:val="22"/>
              </w:rPr>
              <w:t>B Plus □JFS-C</w:t>
            </w:r>
          </w:p>
        </w:tc>
      </w:tr>
      <w:tr w:rsidR="00566AD9" w:rsidRPr="00614F70" w14:paraId="53BB8C80" w14:textId="77777777" w:rsidTr="0041763B">
        <w:trPr>
          <w:trHeight w:val="614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21CE7" w14:textId="77777777" w:rsidR="00566AD9" w:rsidRDefault="00D24143" w:rsidP="00BD52AD">
            <w:pPr>
              <w:jc w:val="left"/>
              <w:rPr>
                <w:rFonts w:ascii="Calibri" w:eastAsia="Meiryo UI" w:hAnsi="Calibri" w:cs="Calibri"/>
              </w:rPr>
            </w:pPr>
            <w:r>
              <w:rPr>
                <w:rFonts w:ascii="Calibri" w:eastAsia="Meiryo UI" w:hAnsi="Calibri" w:cs="Calibri" w:hint="eastAsia"/>
              </w:rPr>
              <w:t xml:space="preserve">E) </w:t>
            </w:r>
            <w:r w:rsidR="00732313" w:rsidRPr="00732313">
              <w:rPr>
                <w:rFonts w:ascii="Calibri" w:eastAsia="Meiryo UI" w:hAnsi="Calibri" w:cs="Calibri"/>
              </w:rPr>
              <w:t>Product Category</w:t>
            </w:r>
          </w:p>
          <w:p w14:paraId="5C06B215" w14:textId="1D8F1719" w:rsidR="00D24143" w:rsidRPr="00614F70" w:rsidRDefault="00D24143" w:rsidP="00BD52AD">
            <w:pPr>
              <w:jc w:val="left"/>
              <w:rPr>
                <w:rFonts w:ascii="Calibri" w:eastAsia="Meiryo UI" w:hAnsi="Calibri" w:cs="Calibri" w:hint="eastAsia"/>
              </w:rPr>
            </w:pPr>
            <w:r>
              <w:rPr>
                <w:rFonts w:ascii="Calibri" w:eastAsia="Meiryo UI" w:hAnsi="Calibri" w:cs="Calibri" w:hint="eastAsia"/>
              </w:rPr>
              <w:t xml:space="preserve">V) </w:t>
            </w:r>
            <w:r w:rsidRPr="00D24143">
              <w:rPr>
                <w:rFonts w:ascii="Calibri" w:eastAsia="Meiryo UI" w:hAnsi="Calibri" w:cs="Calibri"/>
              </w:rPr>
              <w:t xml:space="preserve">Danh </w:t>
            </w:r>
            <w:proofErr w:type="spellStart"/>
            <w:r w:rsidRPr="00D24143">
              <w:rPr>
                <w:rFonts w:ascii="Calibri" w:eastAsia="Meiryo UI" w:hAnsi="Calibri" w:cs="Calibri"/>
              </w:rPr>
              <w:t>mục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sản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phẩm</w:t>
            </w:r>
            <w:proofErr w:type="spellEnd"/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BF5A" w14:textId="4C914B5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3B8D996A" w14:textId="77777777" w:rsidTr="0041763B">
        <w:trPr>
          <w:trHeight w:val="988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B413B" w14:textId="77777777" w:rsidR="00566AD9" w:rsidRDefault="00D24143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E) </w:t>
            </w:r>
            <w:r w:rsidR="004E3474" w:rsidRPr="004E3474">
              <w:rPr>
                <w:rFonts w:ascii="Calibri" w:eastAsia="Meiryo UI" w:hAnsi="Calibri" w:cs="Calibri"/>
                <w:szCs w:val="22"/>
              </w:rPr>
              <w:t>Name of JFSM contracted Certification Body or Conformity Assessment Body in Vietnam</w:t>
            </w:r>
          </w:p>
          <w:p w14:paraId="5D09FC2A" w14:textId="4488A080" w:rsidR="00D24143" w:rsidRPr="00614F70" w:rsidRDefault="00D24143" w:rsidP="00BD52AD">
            <w:pPr>
              <w:jc w:val="left"/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ê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ủa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</w:t>
            </w:r>
            <w:r w:rsidRPr="00D24143">
              <w:rPr>
                <w:rFonts w:ascii="Calibri" w:eastAsia="Meiryo UI" w:hAnsi="Calibri" w:cs="Calibri" w:hint="cs"/>
                <w:szCs w:val="22"/>
              </w:rPr>
              <w:t>ơ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qua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hứng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nhậ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hoặc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C</w:t>
            </w:r>
            <w:r w:rsidRPr="00D24143">
              <w:rPr>
                <w:rFonts w:ascii="Calibri" w:eastAsia="Meiryo UI" w:hAnsi="Calibri" w:cs="Calibri" w:hint="cs"/>
                <w:szCs w:val="22"/>
              </w:rPr>
              <w:t>ơ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qua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đánh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giá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sự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phù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hợp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do JFSM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ký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hợp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đồng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ại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Việt Nam</w:t>
            </w:r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C626" w14:textId="5D122B4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244AB5DC" w14:textId="77777777" w:rsidTr="0041763B">
        <w:trPr>
          <w:trHeight w:val="74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EF19" w14:textId="436FF30A" w:rsidR="000C4591" w:rsidRDefault="00D24143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</w:rPr>
            </w:pPr>
            <w:r>
              <w:rPr>
                <w:rFonts w:ascii="Calibri" w:eastAsia="Meiryo UI" w:hAnsi="Calibri" w:cs="Calibri" w:hint="eastAsia"/>
              </w:rPr>
              <w:t xml:space="preserve">E) </w:t>
            </w:r>
            <w:r w:rsidR="00157814" w:rsidRPr="00614F70">
              <w:rPr>
                <w:rFonts w:ascii="Calibri" w:eastAsia="Meiryo UI" w:hAnsi="Calibri" w:cs="Calibri"/>
              </w:rPr>
              <w:t>Estimated cost excluding VAT</w:t>
            </w:r>
          </w:p>
          <w:p w14:paraId="764E19D5" w14:textId="77777777" w:rsidR="0041763B" w:rsidRDefault="0041763B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</w:rPr>
            </w:pPr>
            <w:r>
              <w:rPr>
                <w:rFonts w:ascii="Calibri" w:eastAsia="Meiryo UI" w:hAnsi="Calibri" w:cs="Calibri" w:hint="eastAsia"/>
              </w:rPr>
              <w:t>(Audit and Registration fees)</w:t>
            </w:r>
          </w:p>
          <w:p w14:paraId="12171B49" w14:textId="77777777" w:rsidR="00D24143" w:rsidRPr="00D24143" w:rsidRDefault="00D24143" w:rsidP="00D24143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</w:rPr>
            </w:pPr>
            <w:r>
              <w:rPr>
                <w:rFonts w:ascii="Calibri" w:eastAsia="Meiryo UI" w:hAnsi="Calibri" w:cs="Calibri" w:hint="eastAsia"/>
              </w:rPr>
              <w:t xml:space="preserve">V) </w:t>
            </w:r>
            <w:r w:rsidRPr="00D24143">
              <w:rPr>
                <w:rFonts w:ascii="Calibri" w:eastAsia="Meiryo UI" w:hAnsi="Calibri" w:cs="Calibri"/>
              </w:rPr>
              <w:t xml:space="preserve">Chi </w:t>
            </w:r>
            <w:proofErr w:type="spellStart"/>
            <w:r w:rsidRPr="00D24143">
              <w:rPr>
                <w:rFonts w:ascii="Calibri" w:eastAsia="Meiryo UI" w:hAnsi="Calibri" w:cs="Calibri"/>
              </w:rPr>
              <w:t>phí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 w:hint="cs"/>
              </w:rPr>
              <w:t>ư</w:t>
            </w:r>
            <w:r w:rsidRPr="00D24143">
              <w:rPr>
                <w:rFonts w:ascii="Calibri" w:eastAsia="Meiryo UI" w:hAnsi="Calibri" w:cs="Calibri"/>
              </w:rPr>
              <w:t>ớc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tính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ch</w:t>
            </w:r>
            <w:r w:rsidRPr="00D24143">
              <w:rPr>
                <w:rFonts w:ascii="Calibri" w:eastAsia="Meiryo UI" w:hAnsi="Calibri" w:cs="Calibri" w:hint="cs"/>
              </w:rPr>
              <w:t>ư</w:t>
            </w:r>
            <w:r w:rsidRPr="00D24143">
              <w:rPr>
                <w:rFonts w:ascii="Calibri" w:eastAsia="Meiryo UI" w:hAnsi="Calibri" w:cs="Calibri"/>
              </w:rPr>
              <w:t>a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bao </w:t>
            </w:r>
            <w:proofErr w:type="spellStart"/>
            <w:r w:rsidRPr="00D24143">
              <w:rPr>
                <w:rFonts w:ascii="Calibri" w:eastAsia="Meiryo UI" w:hAnsi="Calibri" w:cs="Calibri"/>
              </w:rPr>
              <w:t>gồm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VAT</w:t>
            </w:r>
          </w:p>
          <w:p w14:paraId="424349C7" w14:textId="1B7E76AB" w:rsidR="00D24143" w:rsidRPr="00614F70" w:rsidRDefault="00D24143" w:rsidP="00D24143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 w:hint="eastAsia"/>
              </w:rPr>
            </w:pPr>
            <w:r w:rsidRPr="00D24143">
              <w:rPr>
                <w:rFonts w:ascii="Calibri" w:eastAsia="Meiryo UI" w:hAnsi="Calibri" w:cs="Calibri"/>
              </w:rPr>
              <w:t>(</w:t>
            </w:r>
            <w:proofErr w:type="spellStart"/>
            <w:r w:rsidRPr="00D24143">
              <w:rPr>
                <w:rFonts w:ascii="Calibri" w:eastAsia="Meiryo UI" w:hAnsi="Calibri" w:cs="Calibri"/>
              </w:rPr>
              <w:t>Phí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kiểm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toán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và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đăng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ký</w:t>
            </w:r>
            <w:proofErr w:type="spellEnd"/>
            <w:r w:rsidRPr="00D24143">
              <w:rPr>
                <w:rFonts w:ascii="Calibri" w:eastAsia="Meiryo UI" w:hAnsi="Calibri" w:cs="Calibri"/>
              </w:rPr>
              <w:t>)</w:t>
            </w:r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D59CB" w14:textId="7C97AAEF" w:rsidR="00BC02A0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V</w:t>
            </w:r>
            <w:r w:rsidR="00571CDD" w:rsidRPr="00614F70">
              <w:rPr>
                <w:rFonts w:ascii="Calibri" w:eastAsia="Meiryo UI" w:hAnsi="Calibri" w:cs="Calibri"/>
                <w:szCs w:val="22"/>
              </w:rPr>
              <w:t>ND</w:t>
            </w:r>
          </w:p>
        </w:tc>
      </w:tr>
      <w:tr w:rsidR="00566AD9" w:rsidRPr="00614F70" w14:paraId="632D67C0" w14:textId="77777777" w:rsidTr="0041763B">
        <w:trPr>
          <w:trHeight w:val="747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7D7E" w14:textId="77777777" w:rsidR="00566AD9" w:rsidRDefault="00D24143" w:rsidP="001D6AB7">
            <w:pPr>
              <w:spacing w:line="360" w:lineRule="auto"/>
              <w:ind w:left="211" w:hangingChars="96" w:hanging="211"/>
              <w:rPr>
                <w:rFonts w:ascii="Calibri" w:eastAsia="Meiryo UI" w:hAnsi="Calibri" w:cs="Calibri"/>
                <w:szCs w:val="18"/>
              </w:rPr>
            </w:pPr>
            <w:r>
              <w:rPr>
                <w:rFonts w:ascii="Calibri" w:eastAsia="Meiryo UI" w:hAnsi="Calibri" w:cs="Calibri" w:hint="eastAsia"/>
                <w:szCs w:val="18"/>
              </w:rPr>
              <w:lastRenderedPageBreak/>
              <w:t xml:space="preserve">E) </w:t>
            </w:r>
            <w:r w:rsidR="00157814" w:rsidRPr="00614F70">
              <w:rPr>
                <w:rFonts w:ascii="Calibri" w:eastAsia="Meiryo UI" w:hAnsi="Calibri" w:cs="Calibri"/>
                <w:szCs w:val="18"/>
              </w:rPr>
              <w:t>Purpose of obtaining</w:t>
            </w:r>
            <w:r w:rsidR="0041763B">
              <w:rPr>
                <w:rFonts w:ascii="Calibri" w:eastAsia="Meiryo UI" w:hAnsi="Calibri" w:cs="Calibri" w:hint="eastAsia"/>
                <w:szCs w:val="18"/>
              </w:rPr>
              <w:t xml:space="preserve"> JFS standards</w:t>
            </w:r>
          </w:p>
          <w:p w14:paraId="612F8F2A" w14:textId="5EB7681F" w:rsidR="00D24143" w:rsidRPr="00D24143" w:rsidRDefault="00D24143" w:rsidP="001D6AB7">
            <w:pPr>
              <w:spacing w:line="360" w:lineRule="auto"/>
              <w:ind w:left="211" w:hangingChars="96" w:hanging="211"/>
              <w:rPr>
                <w:rFonts w:ascii="Calibri" w:eastAsia="Meiryo UI" w:hAnsi="Calibri" w:cs="Calibri" w:hint="eastAsia"/>
                <w:sz w:val="18"/>
                <w:szCs w:val="18"/>
              </w:rPr>
            </w:pPr>
            <w:r>
              <w:rPr>
                <w:rFonts w:ascii="Calibri" w:eastAsia="Meiryo UI" w:hAnsi="Calibri" w:cs="Calibri" w:hint="eastAsia"/>
                <w:szCs w:val="18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Mục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đích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của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việc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đạt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đ</w:t>
            </w:r>
            <w:r w:rsidRPr="00D24143">
              <w:rPr>
                <w:rFonts w:ascii="Calibri" w:eastAsia="Meiryo UI" w:hAnsi="Calibri" w:cs="Calibri" w:hint="cs"/>
                <w:szCs w:val="18"/>
              </w:rPr>
              <w:t>ư</w:t>
            </w:r>
            <w:r w:rsidRPr="00D24143">
              <w:rPr>
                <w:rFonts w:ascii="Calibri" w:eastAsia="Meiryo UI" w:hAnsi="Calibri" w:cs="Calibri"/>
                <w:szCs w:val="18"/>
              </w:rPr>
              <w:t>ợc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tiêu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18"/>
              </w:rPr>
              <w:t>chuẩn</w:t>
            </w:r>
            <w:proofErr w:type="spellEnd"/>
            <w:r w:rsidRPr="00D24143">
              <w:rPr>
                <w:rFonts w:ascii="Calibri" w:eastAsia="Meiryo UI" w:hAnsi="Calibri" w:cs="Calibri"/>
                <w:szCs w:val="18"/>
              </w:rPr>
              <w:t xml:space="preserve"> JFS</w:t>
            </w:r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5CF3" w14:textId="77777777" w:rsidR="00566AD9" w:rsidRPr="00614F70" w:rsidRDefault="00566AD9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  <w:p w14:paraId="64D1E43A" w14:textId="77777777" w:rsidR="00602BF4" w:rsidRPr="00614F70" w:rsidRDefault="00602BF4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4EDED926" w14:textId="278214D3" w:rsidTr="0041763B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CAC6F" w14:textId="77777777" w:rsidR="00D24143" w:rsidRDefault="00D24143" w:rsidP="00665DF0">
            <w:pPr>
              <w:spacing w:beforeLines="50" w:before="120"/>
              <w:rPr>
                <w:rFonts w:ascii="Calibri" w:eastAsia="Meiryo UI" w:hAnsi="Calibri" w:cs="Calibri"/>
              </w:rPr>
            </w:pPr>
            <w:r>
              <w:rPr>
                <w:rFonts w:ascii="Calibri" w:eastAsia="Meiryo UI" w:hAnsi="Calibri" w:cs="Calibri" w:hint="eastAsia"/>
              </w:rPr>
              <w:t xml:space="preserve">E) </w:t>
            </w:r>
            <w:r w:rsidR="00732313">
              <w:rPr>
                <w:rFonts w:ascii="Calibri" w:eastAsia="Meiryo UI" w:hAnsi="Calibri" w:cs="Calibri" w:hint="eastAsia"/>
              </w:rPr>
              <w:t>A</w:t>
            </w:r>
            <w:r w:rsidR="00732313" w:rsidRPr="00732313">
              <w:rPr>
                <w:rFonts w:ascii="Calibri" w:eastAsia="Meiryo UI" w:hAnsi="Calibri" w:cs="Calibri"/>
              </w:rPr>
              <w:t>udit schedule</w:t>
            </w:r>
          </w:p>
          <w:p w14:paraId="3C922D41" w14:textId="32C20BE3" w:rsidR="00566AD9" w:rsidRPr="00614F70" w:rsidRDefault="00D24143" w:rsidP="00665DF0">
            <w:pPr>
              <w:spacing w:beforeLines="50" w:before="120"/>
              <w:rPr>
                <w:rFonts w:ascii="Calibri" w:eastAsia="Meiryo UI" w:hAnsi="Calibri" w:cs="Calibri"/>
                <w:sz w:val="21"/>
                <w:szCs w:val="21"/>
              </w:rPr>
            </w:pPr>
            <w:r>
              <w:rPr>
                <w:rFonts w:ascii="Calibri" w:eastAsia="Meiryo UI" w:hAnsi="Calibri" w:cs="Calibri" w:hint="eastAsia"/>
              </w:rPr>
              <w:t xml:space="preserve">V) </w:t>
            </w:r>
            <w:proofErr w:type="spellStart"/>
            <w:r w:rsidRPr="00D24143">
              <w:rPr>
                <w:rFonts w:ascii="Calibri" w:eastAsia="Meiryo UI" w:hAnsi="Calibri" w:cs="Calibri"/>
              </w:rPr>
              <w:t>Một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lịch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trình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kiểm</w:t>
            </w:r>
            <w:proofErr w:type="spellEnd"/>
            <w:r w:rsidRPr="00D24143">
              <w:rPr>
                <w:rFonts w:ascii="Calibri" w:eastAsia="Meiryo UI" w:hAnsi="Calibri" w:cs="Calibri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</w:rPr>
              <w:t>toán</w:t>
            </w:r>
            <w:proofErr w:type="spellEnd"/>
          </w:p>
        </w:tc>
        <w:tc>
          <w:tcPr>
            <w:tcW w:w="5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C94A" w14:textId="1CC3B453" w:rsidR="00BC02A0" w:rsidRDefault="00D24143" w:rsidP="00A05EAF">
            <w:pPr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hAnsi="Calibri" w:cs="Calibri" w:hint="eastAsia"/>
                <w:szCs w:val="22"/>
              </w:rPr>
              <w:t xml:space="preserve">E) </w:t>
            </w:r>
            <w:r w:rsidR="00732313">
              <w:rPr>
                <w:rFonts w:ascii="Calibri" w:hAnsi="Calibri" w:cs="Calibri" w:hint="eastAsia"/>
                <w:szCs w:val="22"/>
              </w:rPr>
              <w:t>*T</w:t>
            </w:r>
            <w:r w:rsidR="00732313" w:rsidRPr="00732313">
              <w:rPr>
                <w:rFonts w:ascii="Calibri" w:eastAsia="Meiryo UI" w:hAnsi="Calibri" w:cs="Calibri"/>
                <w:szCs w:val="22"/>
              </w:rPr>
              <w:t>he rough schedule Is OK</w:t>
            </w:r>
            <w:r w:rsidR="00732313">
              <w:rPr>
                <w:rFonts w:ascii="Calibri" w:eastAsia="Meiryo UI" w:hAnsi="Calibri" w:cs="Calibri" w:hint="eastAsia"/>
                <w:szCs w:val="22"/>
              </w:rPr>
              <w:t>.</w:t>
            </w:r>
          </w:p>
          <w:p w14:paraId="0F327890" w14:textId="21DB4669" w:rsidR="00D24143" w:rsidRPr="00D24143" w:rsidRDefault="00D24143" w:rsidP="00A05EAF">
            <w:pPr>
              <w:rPr>
                <w:rFonts w:ascii="Calibri" w:eastAsia="Meiryo UI" w:hAnsi="Calibri" w:cs="Calibri" w:hint="eastAsia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 xml:space="preserve">V) </w:t>
            </w:r>
            <w:r w:rsidRPr="00D24143">
              <w:rPr>
                <w:rFonts w:ascii="Calibri" w:eastAsia="Meiryo UI" w:hAnsi="Calibri" w:cs="Calibri"/>
                <w:szCs w:val="22"/>
              </w:rPr>
              <w:t xml:space="preserve">*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Lịch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rình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s</w:t>
            </w:r>
            <w:r w:rsidRPr="00D24143">
              <w:rPr>
                <w:rFonts w:ascii="Calibri" w:eastAsia="Meiryo UI" w:hAnsi="Calibri" w:cs="Calibri" w:hint="cs"/>
                <w:szCs w:val="22"/>
              </w:rPr>
              <w:t>ơ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bộ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r w:rsidRPr="00D24143">
              <w:rPr>
                <w:rFonts w:ascii="Calibri" w:eastAsia="Meiryo UI" w:hAnsi="Calibri" w:cs="Calibri"/>
                <w:szCs w:val="22"/>
              </w:rPr>
              <w:t>thì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</w:t>
            </w:r>
            <w:proofErr w:type="spellStart"/>
            <w:proofErr w:type="gramStart"/>
            <w:r w:rsidRPr="00D24143">
              <w:rPr>
                <w:rFonts w:ascii="Calibri" w:eastAsia="Meiryo UI" w:hAnsi="Calibri" w:cs="Calibri"/>
                <w:szCs w:val="22"/>
              </w:rPr>
              <w:t>ổn</w:t>
            </w:r>
            <w:proofErr w:type="spellEnd"/>
            <w:r w:rsidRPr="00D24143">
              <w:rPr>
                <w:rFonts w:ascii="Calibri" w:eastAsia="Meiryo UI" w:hAnsi="Calibri" w:cs="Calibri"/>
                <w:szCs w:val="22"/>
              </w:rPr>
              <w:t xml:space="preserve"> .</w:t>
            </w:r>
            <w:proofErr w:type="gramEnd"/>
          </w:p>
          <w:p w14:paraId="4465B633" w14:textId="72C0549C" w:rsidR="00281BD5" w:rsidRPr="00614F70" w:rsidRDefault="00281BD5" w:rsidP="00A05EAF">
            <w:pPr>
              <w:rPr>
                <w:rFonts w:ascii="Calibri" w:eastAsia="Meiryo UI" w:hAnsi="Calibri" w:cs="Calibri"/>
                <w:szCs w:val="22"/>
              </w:rPr>
            </w:pPr>
          </w:p>
        </w:tc>
      </w:tr>
    </w:tbl>
    <w:p w14:paraId="354CB6A0" w14:textId="0C473050" w:rsidR="00EC3433" w:rsidRPr="00D13E7B" w:rsidRDefault="00EC3433" w:rsidP="009C4A1E">
      <w:pPr>
        <w:rPr>
          <w:rFonts w:ascii="Meiryo UI" w:eastAsia="Meiryo UI" w:hAnsi="Meiryo UI"/>
          <w:kern w:val="0"/>
          <w:szCs w:val="21"/>
        </w:rPr>
      </w:pPr>
    </w:p>
    <w:sectPr w:rsidR="00EC3433" w:rsidRPr="00D13E7B" w:rsidSect="00602BF4">
      <w:headerReference w:type="default" r:id="rId8"/>
      <w:footerReference w:type="default" r:id="rId9"/>
      <w:pgSz w:w="11906" w:h="16838" w:code="9"/>
      <w:pgMar w:top="1021" w:right="794" w:bottom="1134" w:left="720" w:header="851" w:footer="567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E29B3" w14:textId="77777777" w:rsidR="00A662AD" w:rsidRDefault="00A662AD" w:rsidP="00FC3F09">
      <w:r>
        <w:separator/>
      </w:r>
    </w:p>
  </w:endnote>
  <w:endnote w:type="continuationSeparator" w:id="0">
    <w:p w14:paraId="330137A1" w14:textId="77777777" w:rsidR="00A662AD" w:rsidRDefault="00A662AD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476A1" w14:textId="339BE57D" w:rsidR="00B42141" w:rsidRPr="00485E81" w:rsidRDefault="00571CDD" w:rsidP="00602BF4">
    <w:pPr>
      <w:pStyle w:val="ad"/>
      <w:jc w:val="right"/>
      <w:rPr>
        <w:rFonts w:ascii="Meiryo UI" w:eastAsia="Meiryo UI" w:hAnsi="Meiryo UI"/>
      </w:rPr>
    </w:pPr>
    <w:r w:rsidRPr="00571CDD">
      <w:rPr>
        <w:rFonts w:ascii="Meiryo UI" w:eastAsia="Meiryo UI" w:hAnsi="Meiryo UI"/>
      </w:rPr>
      <w:t>Created in Sep</w:t>
    </w:r>
    <w:r>
      <w:rPr>
        <w:rFonts w:ascii="Meiryo UI" w:eastAsia="Meiryo UI" w:hAnsi="Meiryo UI" w:hint="eastAsia"/>
      </w:rPr>
      <w:t>.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75018" w14:textId="77777777" w:rsidR="00A662AD" w:rsidRDefault="00A662AD" w:rsidP="00FC3F09">
      <w:r>
        <w:separator/>
      </w:r>
    </w:p>
  </w:footnote>
  <w:footnote w:type="continuationSeparator" w:id="0">
    <w:p w14:paraId="62069DE3" w14:textId="77777777" w:rsidR="00A662AD" w:rsidRDefault="00A662AD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75A6F" w14:textId="0ECFF511" w:rsidR="00323B6B" w:rsidRPr="00485E81" w:rsidRDefault="00D13E7B">
    <w:pPr>
      <w:pStyle w:val="a5"/>
      <w:rPr>
        <w:rFonts w:ascii="Meiryo UI" w:eastAsia="Meiryo UI" w:hAnsi="Meiryo UI"/>
      </w:rPr>
    </w:pPr>
    <w:r>
      <w:rPr>
        <w:rFonts w:ascii="Meiryo UI" w:eastAsia="Meiryo UI" w:hAnsi="Meiryo UI" w:hint="eastAsia"/>
      </w:rPr>
      <w:t xml:space="preserve">Form </w:t>
    </w:r>
    <w:r w:rsidR="00323B6B" w:rsidRPr="00485E81">
      <w:rPr>
        <w:rFonts w:ascii="Meiryo UI" w:eastAsia="Meiryo UI" w:hAnsi="Meiryo UI" w:hint="eastAsia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07FF75EE"/>
    <w:multiLevelType w:val="hybridMultilevel"/>
    <w:tmpl w:val="E26E39E8"/>
    <w:lvl w:ilvl="0" w:tplc="85F8FD3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5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7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9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3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4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 w16cid:durableId="3143819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711903">
    <w:abstractNumId w:val="0"/>
  </w:num>
  <w:num w:numId="3" w16cid:durableId="1121146007">
    <w:abstractNumId w:val="14"/>
  </w:num>
  <w:num w:numId="4" w16cid:durableId="492064789">
    <w:abstractNumId w:val="11"/>
  </w:num>
  <w:num w:numId="5" w16cid:durableId="126893838">
    <w:abstractNumId w:val="9"/>
  </w:num>
  <w:num w:numId="6" w16cid:durableId="1058280162">
    <w:abstractNumId w:val="2"/>
  </w:num>
  <w:num w:numId="7" w16cid:durableId="147357669">
    <w:abstractNumId w:val="12"/>
  </w:num>
  <w:num w:numId="8" w16cid:durableId="735318370">
    <w:abstractNumId w:val="10"/>
  </w:num>
  <w:num w:numId="9" w16cid:durableId="1610432127">
    <w:abstractNumId w:val="5"/>
  </w:num>
  <w:num w:numId="10" w16cid:durableId="95565582">
    <w:abstractNumId w:val="13"/>
  </w:num>
  <w:num w:numId="11" w16cid:durableId="765270860">
    <w:abstractNumId w:val="7"/>
  </w:num>
  <w:num w:numId="12" w16cid:durableId="1212883637">
    <w:abstractNumId w:val="1"/>
  </w:num>
  <w:num w:numId="13" w16cid:durableId="125047791">
    <w:abstractNumId w:val="4"/>
  </w:num>
  <w:num w:numId="14" w16cid:durableId="1667250144">
    <w:abstractNumId w:val="6"/>
  </w:num>
  <w:num w:numId="15" w16cid:durableId="1153137615">
    <w:abstractNumId w:val="8"/>
  </w:num>
  <w:num w:numId="16" w16cid:durableId="1826433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7QwMDEwMzaxtDRT0lEKTi0uzszPAykwrQUAlClg9iwAAAA="/>
  </w:docVars>
  <w:rsids>
    <w:rsidRoot w:val="00496D6E"/>
    <w:rsid w:val="00004F05"/>
    <w:rsid w:val="00014D8D"/>
    <w:rsid w:val="000257FE"/>
    <w:rsid w:val="000306CE"/>
    <w:rsid w:val="00031C8B"/>
    <w:rsid w:val="0003784A"/>
    <w:rsid w:val="0004339A"/>
    <w:rsid w:val="00046728"/>
    <w:rsid w:val="00051AD5"/>
    <w:rsid w:val="0005549E"/>
    <w:rsid w:val="00056E89"/>
    <w:rsid w:val="00057019"/>
    <w:rsid w:val="00062275"/>
    <w:rsid w:val="00070948"/>
    <w:rsid w:val="00071EF8"/>
    <w:rsid w:val="00071F85"/>
    <w:rsid w:val="000750E3"/>
    <w:rsid w:val="00086453"/>
    <w:rsid w:val="00090AE6"/>
    <w:rsid w:val="0009494C"/>
    <w:rsid w:val="000957B9"/>
    <w:rsid w:val="00095E3B"/>
    <w:rsid w:val="000961AE"/>
    <w:rsid w:val="000A11CA"/>
    <w:rsid w:val="000B57ED"/>
    <w:rsid w:val="000C3E6E"/>
    <w:rsid w:val="000C4591"/>
    <w:rsid w:val="000C6165"/>
    <w:rsid w:val="000C7FCA"/>
    <w:rsid w:val="000D1DA0"/>
    <w:rsid w:val="000D6B2E"/>
    <w:rsid w:val="000E08AA"/>
    <w:rsid w:val="000E1FFA"/>
    <w:rsid w:val="000E537C"/>
    <w:rsid w:val="000F12E5"/>
    <w:rsid w:val="000F2BE4"/>
    <w:rsid w:val="000F5216"/>
    <w:rsid w:val="000F5D55"/>
    <w:rsid w:val="000F673B"/>
    <w:rsid w:val="000F77AA"/>
    <w:rsid w:val="00103A80"/>
    <w:rsid w:val="00105BD8"/>
    <w:rsid w:val="00105EA9"/>
    <w:rsid w:val="00107129"/>
    <w:rsid w:val="00110462"/>
    <w:rsid w:val="00110C47"/>
    <w:rsid w:val="00110D13"/>
    <w:rsid w:val="001160D7"/>
    <w:rsid w:val="001217BB"/>
    <w:rsid w:val="00125842"/>
    <w:rsid w:val="00127C36"/>
    <w:rsid w:val="00132F8F"/>
    <w:rsid w:val="00135E2A"/>
    <w:rsid w:val="001364EE"/>
    <w:rsid w:val="00141538"/>
    <w:rsid w:val="0014279B"/>
    <w:rsid w:val="001448E7"/>
    <w:rsid w:val="00144D20"/>
    <w:rsid w:val="001462AC"/>
    <w:rsid w:val="00147C42"/>
    <w:rsid w:val="00152107"/>
    <w:rsid w:val="00153C10"/>
    <w:rsid w:val="0015524D"/>
    <w:rsid w:val="00155EA4"/>
    <w:rsid w:val="00156CCF"/>
    <w:rsid w:val="00157814"/>
    <w:rsid w:val="00157DE6"/>
    <w:rsid w:val="00161DC1"/>
    <w:rsid w:val="00164205"/>
    <w:rsid w:val="00170A9D"/>
    <w:rsid w:val="00171413"/>
    <w:rsid w:val="0017707D"/>
    <w:rsid w:val="001827AE"/>
    <w:rsid w:val="001829F8"/>
    <w:rsid w:val="00182FAD"/>
    <w:rsid w:val="0018505D"/>
    <w:rsid w:val="00186A19"/>
    <w:rsid w:val="0019767C"/>
    <w:rsid w:val="001A07CB"/>
    <w:rsid w:val="001A0FD7"/>
    <w:rsid w:val="001A2F2D"/>
    <w:rsid w:val="001A598C"/>
    <w:rsid w:val="001B245C"/>
    <w:rsid w:val="001B4721"/>
    <w:rsid w:val="001B5FEC"/>
    <w:rsid w:val="001C1894"/>
    <w:rsid w:val="001C6239"/>
    <w:rsid w:val="001D0E78"/>
    <w:rsid w:val="001D24FF"/>
    <w:rsid w:val="001D2EF9"/>
    <w:rsid w:val="001D7340"/>
    <w:rsid w:val="001E0B12"/>
    <w:rsid w:val="001E692D"/>
    <w:rsid w:val="001E73C9"/>
    <w:rsid w:val="001F2C66"/>
    <w:rsid w:val="0020187C"/>
    <w:rsid w:val="00202BB4"/>
    <w:rsid w:val="00203999"/>
    <w:rsid w:val="00205496"/>
    <w:rsid w:val="00211EF8"/>
    <w:rsid w:val="00213B35"/>
    <w:rsid w:val="00213C34"/>
    <w:rsid w:val="002151AB"/>
    <w:rsid w:val="0021587F"/>
    <w:rsid w:val="00222134"/>
    <w:rsid w:val="0022777B"/>
    <w:rsid w:val="00230B54"/>
    <w:rsid w:val="002321A7"/>
    <w:rsid w:val="00234AAE"/>
    <w:rsid w:val="0023644E"/>
    <w:rsid w:val="00242D8E"/>
    <w:rsid w:val="002441EF"/>
    <w:rsid w:val="002466F9"/>
    <w:rsid w:val="0025234F"/>
    <w:rsid w:val="002545BC"/>
    <w:rsid w:val="00257CB0"/>
    <w:rsid w:val="00265423"/>
    <w:rsid w:val="00266CC4"/>
    <w:rsid w:val="0027078E"/>
    <w:rsid w:val="00273928"/>
    <w:rsid w:val="002749A9"/>
    <w:rsid w:val="00276275"/>
    <w:rsid w:val="00281BD5"/>
    <w:rsid w:val="00282308"/>
    <w:rsid w:val="00282B40"/>
    <w:rsid w:val="00284145"/>
    <w:rsid w:val="002906CE"/>
    <w:rsid w:val="00290B42"/>
    <w:rsid w:val="0029332D"/>
    <w:rsid w:val="00294255"/>
    <w:rsid w:val="00296D4D"/>
    <w:rsid w:val="002B1166"/>
    <w:rsid w:val="002B4635"/>
    <w:rsid w:val="002B4C8A"/>
    <w:rsid w:val="002B73D2"/>
    <w:rsid w:val="002B7445"/>
    <w:rsid w:val="002C242B"/>
    <w:rsid w:val="002C38B5"/>
    <w:rsid w:val="002C425F"/>
    <w:rsid w:val="002D3D06"/>
    <w:rsid w:val="002D52B6"/>
    <w:rsid w:val="002E0177"/>
    <w:rsid w:val="002E088C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03E7"/>
    <w:rsid w:val="00323A66"/>
    <w:rsid w:val="00323B6B"/>
    <w:rsid w:val="003254EE"/>
    <w:rsid w:val="00330527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0B48"/>
    <w:rsid w:val="00392BB6"/>
    <w:rsid w:val="003A1BC7"/>
    <w:rsid w:val="003A29AF"/>
    <w:rsid w:val="003B04FF"/>
    <w:rsid w:val="003B4959"/>
    <w:rsid w:val="003B614F"/>
    <w:rsid w:val="003B6532"/>
    <w:rsid w:val="003B7015"/>
    <w:rsid w:val="003C60AF"/>
    <w:rsid w:val="003C7DCF"/>
    <w:rsid w:val="003D3096"/>
    <w:rsid w:val="003E2169"/>
    <w:rsid w:val="003E6381"/>
    <w:rsid w:val="003F11D7"/>
    <w:rsid w:val="003F1349"/>
    <w:rsid w:val="003F1CDC"/>
    <w:rsid w:val="004006D0"/>
    <w:rsid w:val="00412ECB"/>
    <w:rsid w:val="0041763B"/>
    <w:rsid w:val="00417BEB"/>
    <w:rsid w:val="00424927"/>
    <w:rsid w:val="00426F9B"/>
    <w:rsid w:val="00447E25"/>
    <w:rsid w:val="00450EC3"/>
    <w:rsid w:val="004523EB"/>
    <w:rsid w:val="004579D7"/>
    <w:rsid w:val="00462DCD"/>
    <w:rsid w:val="00471400"/>
    <w:rsid w:val="00471A96"/>
    <w:rsid w:val="004735E9"/>
    <w:rsid w:val="00476607"/>
    <w:rsid w:val="00481447"/>
    <w:rsid w:val="0048435B"/>
    <w:rsid w:val="004854E3"/>
    <w:rsid w:val="00485E81"/>
    <w:rsid w:val="00496D6E"/>
    <w:rsid w:val="00496EDA"/>
    <w:rsid w:val="004A1A3F"/>
    <w:rsid w:val="004A2FF3"/>
    <w:rsid w:val="004A5C5E"/>
    <w:rsid w:val="004A6007"/>
    <w:rsid w:val="004A6D67"/>
    <w:rsid w:val="004A7275"/>
    <w:rsid w:val="004A7D3F"/>
    <w:rsid w:val="004B639E"/>
    <w:rsid w:val="004C3F9A"/>
    <w:rsid w:val="004C5BF3"/>
    <w:rsid w:val="004C7972"/>
    <w:rsid w:val="004D63E4"/>
    <w:rsid w:val="004D6B8F"/>
    <w:rsid w:val="004E3474"/>
    <w:rsid w:val="004E455A"/>
    <w:rsid w:val="004E6095"/>
    <w:rsid w:val="004F183C"/>
    <w:rsid w:val="004F6EAF"/>
    <w:rsid w:val="004F7A5F"/>
    <w:rsid w:val="00500A56"/>
    <w:rsid w:val="005031FB"/>
    <w:rsid w:val="0051169C"/>
    <w:rsid w:val="00514FCE"/>
    <w:rsid w:val="00516002"/>
    <w:rsid w:val="00517A5A"/>
    <w:rsid w:val="00520E63"/>
    <w:rsid w:val="0052437B"/>
    <w:rsid w:val="0052608B"/>
    <w:rsid w:val="00527F07"/>
    <w:rsid w:val="00532163"/>
    <w:rsid w:val="005338C8"/>
    <w:rsid w:val="005339E2"/>
    <w:rsid w:val="005369AA"/>
    <w:rsid w:val="00541171"/>
    <w:rsid w:val="00541628"/>
    <w:rsid w:val="00542A0F"/>
    <w:rsid w:val="00542D47"/>
    <w:rsid w:val="005444F9"/>
    <w:rsid w:val="005518B7"/>
    <w:rsid w:val="00556459"/>
    <w:rsid w:val="00561A10"/>
    <w:rsid w:val="005648D7"/>
    <w:rsid w:val="00566AD9"/>
    <w:rsid w:val="0056780C"/>
    <w:rsid w:val="005718EA"/>
    <w:rsid w:val="00571CDD"/>
    <w:rsid w:val="005725A0"/>
    <w:rsid w:val="00572A0E"/>
    <w:rsid w:val="00572E62"/>
    <w:rsid w:val="0057667B"/>
    <w:rsid w:val="0057792C"/>
    <w:rsid w:val="00586B4C"/>
    <w:rsid w:val="005967A1"/>
    <w:rsid w:val="005A26A0"/>
    <w:rsid w:val="005A502B"/>
    <w:rsid w:val="005A521A"/>
    <w:rsid w:val="005B0B70"/>
    <w:rsid w:val="005B1650"/>
    <w:rsid w:val="005B5498"/>
    <w:rsid w:val="005C1367"/>
    <w:rsid w:val="005C1B6F"/>
    <w:rsid w:val="005C37E8"/>
    <w:rsid w:val="005D0B19"/>
    <w:rsid w:val="005D38AB"/>
    <w:rsid w:val="005D6D0A"/>
    <w:rsid w:val="005D7AE8"/>
    <w:rsid w:val="005E2217"/>
    <w:rsid w:val="005E3E2B"/>
    <w:rsid w:val="005F23AD"/>
    <w:rsid w:val="005F25BD"/>
    <w:rsid w:val="005F2D00"/>
    <w:rsid w:val="005F3926"/>
    <w:rsid w:val="005F6A58"/>
    <w:rsid w:val="00600EE1"/>
    <w:rsid w:val="00602BF4"/>
    <w:rsid w:val="0060351E"/>
    <w:rsid w:val="00610BA1"/>
    <w:rsid w:val="00614F70"/>
    <w:rsid w:val="006157D4"/>
    <w:rsid w:val="00616E3D"/>
    <w:rsid w:val="0062239F"/>
    <w:rsid w:val="00622BCA"/>
    <w:rsid w:val="00622EDF"/>
    <w:rsid w:val="00624609"/>
    <w:rsid w:val="00627147"/>
    <w:rsid w:val="00630075"/>
    <w:rsid w:val="00630467"/>
    <w:rsid w:val="00637065"/>
    <w:rsid w:val="006372C6"/>
    <w:rsid w:val="0064097F"/>
    <w:rsid w:val="00640C5B"/>
    <w:rsid w:val="00642E77"/>
    <w:rsid w:val="00646E2E"/>
    <w:rsid w:val="006471B4"/>
    <w:rsid w:val="0064747F"/>
    <w:rsid w:val="00652633"/>
    <w:rsid w:val="006527CD"/>
    <w:rsid w:val="0065519A"/>
    <w:rsid w:val="006578B3"/>
    <w:rsid w:val="00662A99"/>
    <w:rsid w:val="0066362C"/>
    <w:rsid w:val="00665DF0"/>
    <w:rsid w:val="00670AA5"/>
    <w:rsid w:val="00670DD0"/>
    <w:rsid w:val="006720FA"/>
    <w:rsid w:val="00672F11"/>
    <w:rsid w:val="00673086"/>
    <w:rsid w:val="00686665"/>
    <w:rsid w:val="00690A75"/>
    <w:rsid w:val="0069161C"/>
    <w:rsid w:val="0069273C"/>
    <w:rsid w:val="006929B6"/>
    <w:rsid w:val="00694F09"/>
    <w:rsid w:val="006A0D20"/>
    <w:rsid w:val="006A2639"/>
    <w:rsid w:val="006A6DDD"/>
    <w:rsid w:val="006B371F"/>
    <w:rsid w:val="006B3B14"/>
    <w:rsid w:val="006B5E3A"/>
    <w:rsid w:val="006B757E"/>
    <w:rsid w:val="006C0A9E"/>
    <w:rsid w:val="006C347F"/>
    <w:rsid w:val="006C7097"/>
    <w:rsid w:val="006C7CA1"/>
    <w:rsid w:val="006D31BA"/>
    <w:rsid w:val="006E11EB"/>
    <w:rsid w:val="006E33C2"/>
    <w:rsid w:val="006E4DCF"/>
    <w:rsid w:val="006E533D"/>
    <w:rsid w:val="006E6874"/>
    <w:rsid w:val="006E7FA9"/>
    <w:rsid w:val="006F1C51"/>
    <w:rsid w:val="0070386D"/>
    <w:rsid w:val="00704891"/>
    <w:rsid w:val="00705532"/>
    <w:rsid w:val="007064A8"/>
    <w:rsid w:val="0070705D"/>
    <w:rsid w:val="007127F3"/>
    <w:rsid w:val="00715F64"/>
    <w:rsid w:val="007161F8"/>
    <w:rsid w:val="00721945"/>
    <w:rsid w:val="0072342E"/>
    <w:rsid w:val="00724FC4"/>
    <w:rsid w:val="007256B5"/>
    <w:rsid w:val="007303DD"/>
    <w:rsid w:val="00730E31"/>
    <w:rsid w:val="00732313"/>
    <w:rsid w:val="00735224"/>
    <w:rsid w:val="00737018"/>
    <w:rsid w:val="00741932"/>
    <w:rsid w:val="00744D2F"/>
    <w:rsid w:val="00744FAE"/>
    <w:rsid w:val="0074689A"/>
    <w:rsid w:val="00751A8B"/>
    <w:rsid w:val="007522A3"/>
    <w:rsid w:val="007532B4"/>
    <w:rsid w:val="00756807"/>
    <w:rsid w:val="007572CC"/>
    <w:rsid w:val="00762C4D"/>
    <w:rsid w:val="007711F8"/>
    <w:rsid w:val="00771B4C"/>
    <w:rsid w:val="0077622F"/>
    <w:rsid w:val="00780674"/>
    <w:rsid w:val="007873C9"/>
    <w:rsid w:val="00790782"/>
    <w:rsid w:val="007918D5"/>
    <w:rsid w:val="00791EF5"/>
    <w:rsid w:val="007922AC"/>
    <w:rsid w:val="00795C9F"/>
    <w:rsid w:val="007A21C0"/>
    <w:rsid w:val="007A331A"/>
    <w:rsid w:val="007A3B5E"/>
    <w:rsid w:val="007A5B70"/>
    <w:rsid w:val="007B175A"/>
    <w:rsid w:val="007B3D3E"/>
    <w:rsid w:val="007B47BB"/>
    <w:rsid w:val="007B5C0D"/>
    <w:rsid w:val="007B7D56"/>
    <w:rsid w:val="007B7EC6"/>
    <w:rsid w:val="007C0B3B"/>
    <w:rsid w:val="007C0B73"/>
    <w:rsid w:val="007C26FE"/>
    <w:rsid w:val="007C46E0"/>
    <w:rsid w:val="007C509E"/>
    <w:rsid w:val="007C5230"/>
    <w:rsid w:val="007C6A15"/>
    <w:rsid w:val="007D39C2"/>
    <w:rsid w:val="007D5BB9"/>
    <w:rsid w:val="007D5FEC"/>
    <w:rsid w:val="007D71F7"/>
    <w:rsid w:val="007E2682"/>
    <w:rsid w:val="007E6A12"/>
    <w:rsid w:val="007F3168"/>
    <w:rsid w:val="00800227"/>
    <w:rsid w:val="00810DAE"/>
    <w:rsid w:val="00817DA5"/>
    <w:rsid w:val="00821C53"/>
    <w:rsid w:val="00825B55"/>
    <w:rsid w:val="008278AC"/>
    <w:rsid w:val="00830961"/>
    <w:rsid w:val="00831BEC"/>
    <w:rsid w:val="00832DD4"/>
    <w:rsid w:val="00833B6F"/>
    <w:rsid w:val="00850F34"/>
    <w:rsid w:val="00852EC2"/>
    <w:rsid w:val="00854701"/>
    <w:rsid w:val="00857177"/>
    <w:rsid w:val="00861DF1"/>
    <w:rsid w:val="00862F74"/>
    <w:rsid w:val="00866D99"/>
    <w:rsid w:val="00881512"/>
    <w:rsid w:val="008862F1"/>
    <w:rsid w:val="00886B35"/>
    <w:rsid w:val="00890816"/>
    <w:rsid w:val="00891155"/>
    <w:rsid w:val="008A58B4"/>
    <w:rsid w:val="008A7A84"/>
    <w:rsid w:val="008C0DB7"/>
    <w:rsid w:val="008E45EF"/>
    <w:rsid w:val="008F40D0"/>
    <w:rsid w:val="0091573A"/>
    <w:rsid w:val="009241CB"/>
    <w:rsid w:val="00924A08"/>
    <w:rsid w:val="009300AE"/>
    <w:rsid w:val="00930889"/>
    <w:rsid w:val="00931900"/>
    <w:rsid w:val="00943E97"/>
    <w:rsid w:val="00950BE9"/>
    <w:rsid w:val="00950C82"/>
    <w:rsid w:val="00953127"/>
    <w:rsid w:val="0095321D"/>
    <w:rsid w:val="00954A06"/>
    <w:rsid w:val="009551FB"/>
    <w:rsid w:val="00957047"/>
    <w:rsid w:val="009642D2"/>
    <w:rsid w:val="00964ED4"/>
    <w:rsid w:val="009706B1"/>
    <w:rsid w:val="0098391C"/>
    <w:rsid w:val="009948F3"/>
    <w:rsid w:val="009A13A6"/>
    <w:rsid w:val="009A48E7"/>
    <w:rsid w:val="009A4CD3"/>
    <w:rsid w:val="009A5213"/>
    <w:rsid w:val="009B0A6F"/>
    <w:rsid w:val="009B1783"/>
    <w:rsid w:val="009B7AFB"/>
    <w:rsid w:val="009C2743"/>
    <w:rsid w:val="009C3E9B"/>
    <w:rsid w:val="009C4A1E"/>
    <w:rsid w:val="009E5740"/>
    <w:rsid w:val="009E6D6C"/>
    <w:rsid w:val="009E7AA3"/>
    <w:rsid w:val="009F1A00"/>
    <w:rsid w:val="00A011FB"/>
    <w:rsid w:val="00A037EC"/>
    <w:rsid w:val="00A05EAF"/>
    <w:rsid w:val="00A12960"/>
    <w:rsid w:val="00A157CB"/>
    <w:rsid w:val="00A1797B"/>
    <w:rsid w:val="00A26736"/>
    <w:rsid w:val="00A34A7A"/>
    <w:rsid w:val="00A37361"/>
    <w:rsid w:val="00A37A03"/>
    <w:rsid w:val="00A37B0F"/>
    <w:rsid w:val="00A37CC7"/>
    <w:rsid w:val="00A37E86"/>
    <w:rsid w:val="00A408C5"/>
    <w:rsid w:val="00A42E28"/>
    <w:rsid w:val="00A4782A"/>
    <w:rsid w:val="00A514B4"/>
    <w:rsid w:val="00A51AC6"/>
    <w:rsid w:val="00A64D41"/>
    <w:rsid w:val="00A662AD"/>
    <w:rsid w:val="00A67272"/>
    <w:rsid w:val="00A67F46"/>
    <w:rsid w:val="00A714A9"/>
    <w:rsid w:val="00A71DA0"/>
    <w:rsid w:val="00A7253D"/>
    <w:rsid w:val="00A77877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ACB"/>
    <w:rsid w:val="00AC55FB"/>
    <w:rsid w:val="00AC591D"/>
    <w:rsid w:val="00AD39DB"/>
    <w:rsid w:val="00AD3E6D"/>
    <w:rsid w:val="00AE16B4"/>
    <w:rsid w:val="00AE16E8"/>
    <w:rsid w:val="00AE2EBA"/>
    <w:rsid w:val="00AE5772"/>
    <w:rsid w:val="00AE65B3"/>
    <w:rsid w:val="00AF1A90"/>
    <w:rsid w:val="00B0041C"/>
    <w:rsid w:val="00B02CBA"/>
    <w:rsid w:val="00B03B5C"/>
    <w:rsid w:val="00B067D9"/>
    <w:rsid w:val="00B105CE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2141"/>
    <w:rsid w:val="00B46A91"/>
    <w:rsid w:val="00B470C2"/>
    <w:rsid w:val="00B51274"/>
    <w:rsid w:val="00B52756"/>
    <w:rsid w:val="00B527B1"/>
    <w:rsid w:val="00B5540B"/>
    <w:rsid w:val="00B62075"/>
    <w:rsid w:val="00B66849"/>
    <w:rsid w:val="00B70542"/>
    <w:rsid w:val="00B70CF8"/>
    <w:rsid w:val="00B753F4"/>
    <w:rsid w:val="00B77A07"/>
    <w:rsid w:val="00B8043C"/>
    <w:rsid w:val="00B82E41"/>
    <w:rsid w:val="00B82E4B"/>
    <w:rsid w:val="00B868C6"/>
    <w:rsid w:val="00B86933"/>
    <w:rsid w:val="00B86C44"/>
    <w:rsid w:val="00B870AA"/>
    <w:rsid w:val="00B90D04"/>
    <w:rsid w:val="00B922D5"/>
    <w:rsid w:val="00B959E1"/>
    <w:rsid w:val="00B96D69"/>
    <w:rsid w:val="00B97219"/>
    <w:rsid w:val="00BA0C88"/>
    <w:rsid w:val="00BA36B1"/>
    <w:rsid w:val="00BA6962"/>
    <w:rsid w:val="00BB0CD9"/>
    <w:rsid w:val="00BC02A0"/>
    <w:rsid w:val="00BC0605"/>
    <w:rsid w:val="00BC1014"/>
    <w:rsid w:val="00BC47E2"/>
    <w:rsid w:val="00BC6581"/>
    <w:rsid w:val="00BD12F9"/>
    <w:rsid w:val="00BD384E"/>
    <w:rsid w:val="00BD52AD"/>
    <w:rsid w:val="00BE32D1"/>
    <w:rsid w:val="00BE7CEC"/>
    <w:rsid w:val="00BE7FCE"/>
    <w:rsid w:val="00BF24C3"/>
    <w:rsid w:val="00BF56A7"/>
    <w:rsid w:val="00BF67E0"/>
    <w:rsid w:val="00BF7CF9"/>
    <w:rsid w:val="00C00D08"/>
    <w:rsid w:val="00C01ECB"/>
    <w:rsid w:val="00C048C0"/>
    <w:rsid w:val="00C04B76"/>
    <w:rsid w:val="00C10273"/>
    <w:rsid w:val="00C15B95"/>
    <w:rsid w:val="00C20207"/>
    <w:rsid w:val="00C239F3"/>
    <w:rsid w:val="00C31039"/>
    <w:rsid w:val="00C3591E"/>
    <w:rsid w:val="00C45CEE"/>
    <w:rsid w:val="00C45DA2"/>
    <w:rsid w:val="00C502AC"/>
    <w:rsid w:val="00C517E9"/>
    <w:rsid w:val="00C5441D"/>
    <w:rsid w:val="00C57C12"/>
    <w:rsid w:val="00C7157F"/>
    <w:rsid w:val="00C71914"/>
    <w:rsid w:val="00C731E1"/>
    <w:rsid w:val="00C84072"/>
    <w:rsid w:val="00C84AF8"/>
    <w:rsid w:val="00C84D89"/>
    <w:rsid w:val="00C84F49"/>
    <w:rsid w:val="00C85359"/>
    <w:rsid w:val="00C8547F"/>
    <w:rsid w:val="00C87AC1"/>
    <w:rsid w:val="00C90CC1"/>
    <w:rsid w:val="00C90EA5"/>
    <w:rsid w:val="00CB2EFC"/>
    <w:rsid w:val="00CC4C1C"/>
    <w:rsid w:val="00CE1E7F"/>
    <w:rsid w:val="00CE2B11"/>
    <w:rsid w:val="00CE6D7E"/>
    <w:rsid w:val="00D001F8"/>
    <w:rsid w:val="00D0444D"/>
    <w:rsid w:val="00D06249"/>
    <w:rsid w:val="00D13E7B"/>
    <w:rsid w:val="00D14E43"/>
    <w:rsid w:val="00D165FE"/>
    <w:rsid w:val="00D24143"/>
    <w:rsid w:val="00D30918"/>
    <w:rsid w:val="00D31A44"/>
    <w:rsid w:val="00D40E70"/>
    <w:rsid w:val="00D446E5"/>
    <w:rsid w:val="00D472F8"/>
    <w:rsid w:val="00D56082"/>
    <w:rsid w:val="00D578CD"/>
    <w:rsid w:val="00D57FA3"/>
    <w:rsid w:val="00D621A7"/>
    <w:rsid w:val="00D63BEB"/>
    <w:rsid w:val="00D64860"/>
    <w:rsid w:val="00D6511C"/>
    <w:rsid w:val="00D65FBF"/>
    <w:rsid w:val="00D66777"/>
    <w:rsid w:val="00D67377"/>
    <w:rsid w:val="00D70C0A"/>
    <w:rsid w:val="00D71634"/>
    <w:rsid w:val="00D768F4"/>
    <w:rsid w:val="00D77753"/>
    <w:rsid w:val="00D8113D"/>
    <w:rsid w:val="00D82C0B"/>
    <w:rsid w:val="00D86B6D"/>
    <w:rsid w:val="00D94EB4"/>
    <w:rsid w:val="00DA269A"/>
    <w:rsid w:val="00DA7FA2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6C5E"/>
    <w:rsid w:val="00DE7A6A"/>
    <w:rsid w:val="00DF03C6"/>
    <w:rsid w:val="00DF281A"/>
    <w:rsid w:val="00DF3D49"/>
    <w:rsid w:val="00DF65DE"/>
    <w:rsid w:val="00E0556C"/>
    <w:rsid w:val="00E05EBE"/>
    <w:rsid w:val="00E124AB"/>
    <w:rsid w:val="00E139BB"/>
    <w:rsid w:val="00E13D62"/>
    <w:rsid w:val="00E16995"/>
    <w:rsid w:val="00E2224E"/>
    <w:rsid w:val="00E314E6"/>
    <w:rsid w:val="00E343CD"/>
    <w:rsid w:val="00E36CED"/>
    <w:rsid w:val="00E401C8"/>
    <w:rsid w:val="00E44F35"/>
    <w:rsid w:val="00E465A5"/>
    <w:rsid w:val="00E46702"/>
    <w:rsid w:val="00E5105F"/>
    <w:rsid w:val="00E61E90"/>
    <w:rsid w:val="00E62713"/>
    <w:rsid w:val="00E62D7E"/>
    <w:rsid w:val="00E64ED8"/>
    <w:rsid w:val="00E65BD9"/>
    <w:rsid w:val="00E66E25"/>
    <w:rsid w:val="00E67206"/>
    <w:rsid w:val="00E7072E"/>
    <w:rsid w:val="00E7208B"/>
    <w:rsid w:val="00E7293E"/>
    <w:rsid w:val="00E73320"/>
    <w:rsid w:val="00E743A9"/>
    <w:rsid w:val="00E769B3"/>
    <w:rsid w:val="00E77BE0"/>
    <w:rsid w:val="00E802D4"/>
    <w:rsid w:val="00E823D6"/>
    <w:rsid w:val="00E834A1"/>
    <w:rsid w:val="00E841FE"/>
    <w:rsid w:val="00E84BAA"/>
    <w:rsid w:val="00E868CE"/>
    <w:rsid w:val="00E86ECC"/>
    <w:rsid w:val="00E87B7A"/>
    <w:rsid w:val="00E95EB9"/>
    <w:rsid w:val="00E97041"/>
    <w:rsid w:val="00EA2BD5"/>
    <w:rsid w:val="00EA3EB3"/>
    <w:rsid w:val="00EA47F7"/>
    <w:rsid w:val="00EA7C27"/>
    <w:rsid w:val="00EB05B6"/>
    <w:rsid w:val="00EC3433"/>
    <w:rsid w:val="00EC4C0A"/>
    <w:rsid w:val="00EC5D05"/>
    <w:rsid w:val="00EE2386"/>
    <w:rsid w:val="00EE4262"/>
    <w:rsid w:val="00EF5046"/>
    <w:rsid w:val="00EF66C2"/>
    <w:rsid w:val="00F00608"/>
    <w:rsid w:val="00F0120B"/>
    <w:rsid w:val="00F020E1"/>
    <w:rsid w:val="00F117E1"/>
    <w:rsid w:val="00F135B5"/>
    <w:rsid w:val="00F13BC0"/>
    <w:rsid w:val="00F17EB5"/>
    <w:rsid w:val="00F24292"/>
    <w:rsid w:val="00F30729"/>
    <w:rsid w:val="00F30DA5"/>
    <w:rsid w:val="00F33E48"/>
    <w:rsid w:val="00F37346"/>
    <w:rsid w:val="00F422DC"/>
    <w:rsid w:val="00F42AEA"/>
    <w:rsid w:val="00F44256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120A"/>
    <w:rsid w:val="00F829C6"/>
    <w:rsid w:val="00F8332C"/>
    <w:rsid w:val="00F83441"/>
    <w:rsid w:val="00F92AD7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  <w:rsid w:val="00FE41A8"/>
    <w:rsid w:val="00FF4F8A"/>
    <w:rsid w:val="72B28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AE6859"/>
  <w15:docId w15:val="{F2DF82E6-E5D3-4DDC-837C-DF43FAE94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note text"/>
    <w:basedOn w:val="a"/>
    <w:link w:val="afb"/>
    <w:uiPriority w:val="99"/>
    <w:semiHidden/>
    <w:unhideWhenUsed/>
    <w:rsid w:val="009642D2"/>
    <w:pPr>
      <w:snapToGrid w:val="0"/>
      <w:jc w:val="left"/>
    </w:pPr>
  </w:style>
  <w:style w:type="character" w:customStyle="1" w:styleId="afb">
    <w:name w:val="脚注文字列 (文字)"/>
    <w:basedOn w:val="a0"/>
    <w:link w:val="afa"/>
    <w:uiPriority w:val="99"/>
    <w:semiHidden/>
    <w:rsid w:val="009642D2"/>
    <w:rPr>
      <w:rFonts w:ascii="Century" w:eastAsia="ＭＳ 明朝" w:hAnsi="Century" w:cs="Times New Roman"/>
      <w:sz w:val="22"/>
      <w:szCs w:val="24"/>
    </w:rPr>
  </w:style>
  <w:style w:type="character" w:styleId="afc">
    <w:name w:val="footnote reference"/>
    <w:basedOn w:val="a0"/>
    <w:uiPriority w:val="99"/>
    <w:semiHidden/>
    <w:unhideWhenUsed/>
    <w:rsid w:val="009642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様式第1申請書‗フードサービス対象JFS規格取得サポート</vt:lpstr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1申請書‗フードサービス対象JFS規格取得サポート</dc:title>
  <dc:creator>Kuniko Ito</dc:creator>
  <cp:lastModifiedBy>Kuniko Ito</cp:lastModifiedBy>
  <cp:revision>3</cp:revision>
  <cp:lastPrinted>2022-04-07T00:44:00Z</cp:lastPrinted>
  <dcterms:created xsi:type="dcterms:W3CDTF">2025-11-12T07:01:00Z</dcterms:created>
  <dcterms:modified xsi:type="dcterms:W3CDTF">2025-11-1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bdad2174405ce81e2af3a7e9355255ab31c0e5e67d5e648e6b6f3b62c2e90</vt:lpwstr>
  </property>
</Properties>
</file>